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67745B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67745B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67745B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67745B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99107193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29"/>
        <w:gridCol w:w="7513"/>
        <w:tblGridChange w:id="22">
          <w:tblGrid>
            <w:gridCol w:w="1129"/>
            <w:gridCol w:w="7513"/>
          </w:tblGrid>
        </w:tblGridChange>
      </w:tblGrid>
      <w:tr w:rsidR="00250DAD" w14:paraId="0A093C2C" w14:textId="77777777" w:rsidTr="00C5547D">
        <w:tc>
          <w:tcPr>
            <w:tcW w:w="1129" w:type="dxa"/>
            <w:tcPrChange w:id="23" w:author="Gamerek Nonstop" w:date="2024-12-05T21:42:00Z">
              <w:tcPr>
                <w:tcW w:w="1129" w:type="dxa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4" w:author="Gamerek Nonstop" w:date="2024-12-05T19:26:00Z">
              <w:r>
                <w:t>KSH</w:t>
              </w:r>
            </w:ins>
          </w:p>
        </w:tc>
        <w:tc>
          <w:tcPr>
            <w:tcW w:w="7513" w:type="dxa"/>
            <w:tcPrChange w:id="25" w:author="Gamerek Nonstop" w:date="2024-12-05T21:42:00Z">
              <w:tcPr>
                <w:tcW w:w="7513" w:type="dxa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6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C5547D">
        <w:tc>
          <w:tcPr>
            <w:tcW w:w="1129" w:type="dxa"/>
            <w:tcPrChange w:id="27" w:author="Gamerek Nonstop" w:date="2024-12-05T21:42:00Z">
              <w:tcPr>
                <w:tcW w:w="1129" w:type="dxa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28" w:author="Gamerek Nonstop" w:date="2024-12-05T19:27:00Z">
              <w:r>
                <w:t>EU</w:t>
              </w:r>
            </w:ins>
          </w:p>
        </w:tc>
        <w:tc>
          <w:tcPr>
            <w:tcW w:w="7513" w:type="dxa"/>
            <w:tcPrChange w:id="29" w:author="Gamerek Nonstop" w:date="2024-12-05T21:42:00Z">
              <w:tcPr>
                <w:tcW w:w="7513" w:type="dxa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0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C5547D">
        <w:tc>
          <w:tcPr>
            <w:tcW w:w="1129" w:type="dxa"/>
            <w:tcPrChange w:id="31" w:author="Gamerek Nonstop" w:date="2024-12-05T21:42:00Z">
              <w:tcPr>
                <w:tcW w:w="1129" w:type="dxa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32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7513" w:type="dxa"/>
            <w:tcPrChange w:id="33" w:author="Gamerek Nonstop" w:date="2024-12-05T21:42:00Z">
              <w:tcPr>
                <w:tcW w:w="7513" w:type="dxa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4" w:author="Gamerek Nonstop" w:date="2024-12-05T19:53:00Z">
              <w:r>
                <w:t xml:space="preserve">Independent </w:t>
              </w:r>
              <w:proofErr w:type="spellStart"/>
              <w:r>
                <w:t>developer</w:t>
              </w:r>
            </w:ins>
            <w:proofErr w:type="spellEnd"/>
          </w:p>
        </w:tc>
      </w:tr>
      <w:tr w:rsidR="00250DAD" w14:paraId="2F4A1B56" w14:textId="77777777" w:rsidTr="00C5547D">
        <w:tc>
          <w:tcPr>
            <w:tcW w:w="1129" w:type="dxa"/>
            <w:tcPrChange w:id="35" w:author="Gamerek Nonstop" w:date="2024-12-05T21:42:00Z">
              <w:tcPr>
                <w:tcW w:w="1129" w:type="dxa"/>
              </w:tcPr>
            </w:tcPrChange>
          </w:tcPr>
          <w:p w14:paraId="087E5D9D" w14:textId="31A09664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6" w:author="Gamerek Nonstop" w:date="2024-12-05T21:42:00Z">
              <w:tcPr>
                <w:tcW w:w="7513" w:type="dxa"/>
              </w:tcPr>
            </w:tcPrChange>
          </w:tcPr>
          <w:p w14:paraId="72D9F99E" w14:textId="389B1C7C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0738A8BA" w14:textId="77777777" w:rsidTr="00C5547D">
        <w:tc>
          <w:tcPr>
            <w:tcW w:w="1129" w:type="dxa"/>
            <w:tcPrChange w:id="37" w:author="Gamerek Nonstop" w:date="2024-12-05T21:42:00Z">
              <w:tcPr>
                <w:tcW w:w="1129" w:type="dxa"/>
              </w:tcPr>
            </w:tcPrChange>
          </w:tcPr>
          <w:p w14:paraId="49076C50" w14:textId="0523EEAB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8" w:author="Gamerek Nonstop" w:date="2024-12-05T21:42:00Z">
              <w:tcPr>
                <w:tcW w:w="7513" w:type="dxa"/>
              </w:tcPr>
            </w:tcPrChange>
          </w:tcPr>
          <w:p w14:paraId="3CD30A23" w14:textId="78B64FE5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261F401E" w14:textId="77777777" w:rsidTr="00C5547D">
        <w:tc>
          <w:tcPr>
            <w:tcW w:w="1129" w:type="dxa"/>
            <w:tcPrChange w:id="39" w:author="Gamerek Nonstop" w:date="2024-12-05T21:42:00Z">
              <w:tcPr>
                <w:tcW w:w="1129" w:type="dxa"/>
              </w:tcPr>
            </w:tcPrChange>
          </w:tcPr>
          <w:p w14:paraId="23AD8A0A" w14:textId="4AF47CC1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0" w:author="Gamerek Nonstop" w:date="2024-12-05T21:42:00Z">
              <w:tcPr>
                <w:tcW w:w="7513" w:type="dxa"/>
              </w:tcPr>
            </w:tcPrChange>
          </w:tcPr>
          <w:p w14:paraId="53956A63" w14:textId="4E87CDF1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1E6BFB5B" w14:textId="77777777" w:rsidTr="00C5547D">
        <w:tc>
          <w:tcPr>
            <w:tcW w:w="1129" w:type="dxa"/>
            <w:tcPrChange w:id="41" w:author="Gamerek Nonstop" w:date="2024-12-05T21:42:00Z">
              <w:tcPr>
                <w:tcW w:w="1129" w:type="dxa"/>
              </w:tcPr>
            </w:tcPrChange>
          </w:tcPr>
          <w:p w14:paraId="17EB84CF" w14:textId="08B8DF5A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2" w:author="Gamerek Nonstop" w:date="2024-12-05T21:42:00Z">
              <w:tcPr>
                <w:tcW w:w="7513" w:type="dxa"/>
              </w:tcPr>
            </w:tcPrChange>
          </w:tcPr>
          <w:p w14:paraId="4152BEBC" w14:textId="2062C8AA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r>
        <w:lastRenderedPageBreak/>
        <w:t>Bevezetés</w:t>
      </w:r>
    </w:p>
    <w:p w14:paraId="194EA4C5" w14:textId="36E41998" w:rsidR="00B64CF2" w:rsidRPr="00B64CF2" w:rsidRDefault="00B64CF2">
      <w:pPr>
        <w:pStyle w:val="Firstparagraph"/>
        <w:pPrChange w:id="43" w:author="Gamerek Nonstop" w:date="2024-12-05T19:17:00Z">
          <w:pPr>
            <w:pStyle w:val="Firstparagraph"/>
            <w:ind w:firstLine="357"/>
          </w:pPr>
        </w:pPrChange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r w:rsidRPr="00F3108C">
        <w:t>Téma bevezetése</w:t>
      </w:r>
    </w:p>
    <w:p w14:paraId="018AEFA0" w14:textId="77777777" w:rsidR="005610BD" w:rsidRDefault="00B64CF2" w:rsidP="008F28D7">
      <w:pPr>
        <w:pStyle w:val="Firstparagraph"/>
        <w:rPr>
          <w:ins w:id="44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45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46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47" w:author="Gamerek Nonstop" w:date="2024-12-05T19:17:00Z">
          <w:pPr>
            <w:pStyle w:val="Firstparagraph"/>
            <w:ind w:firstLine="431"/>
          </w:pPr>
        </w:pPrChange>
      </w:pPr>
      <w:del w:id="48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49" w:author="Gamerek Nonstop" w:date="2024-12-05T19:18:00Z">
        <w:r w:rsidR="008F28D7">
          <w:rPr>
            <w:lang w:eastAsia="hu-HU"/>
          </w:rPr>
          <w:t>2</w:t>
        </w:r>
      </w:ins>
      <w:del w:id="50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1" w:author="Szabó Patrícia" w:date="2024-12-05T18:38:00Z">
        <w:r w:rsidRPr="00D115F8" w:rsidDel="00147894">
          <w:delText xml:space="preserve">szeretném </w:delText>
        </w:r>
      </w:del>
      <w:ins w:id="52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53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54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55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56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r>
        <w:t>Pszichológiai elemzés</w:t>
      </w:r>
    </w:p>
    <w:p w14:paraId="725DE50E" w14:textId="77777777" w:rsidR="00BB158A" w:rsidRDefault="00B64CF2" w:rsidP="008F28D7">
      <w:pPr>
        <w:pStyle w:val="Firstparagraph"/>
        <w:rPr>
          <w:ins w:id="57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58" w:author="Gamerek Nonstop" w:date="2024-12-05T19:20:00Z">
        <w:r w:rsidDel="008F28D7">
          <w:delText>Leegyszerűsítve az</w:delText>
        </w:r>
      </w:del>
      <w:ins w:id="59" w:author="Gamerek Nonstop" w:date="2024-12-05T19:20:00Z">
        <w:r w:rsidR="008F28D7">
          <w:t>Az</w:t>
        </w:r>
      </w:ins>
      <w:r>
        <w:t xml:space="preserve"> idősek sosem fogják annyira megérteni a</w:t>
      </w:r>
      <w:ins w:id="60" w:author="Gamerek Nonstop" w:date="2024-12-05T19:19:00Z">
        <w:r w:rsidR="008F28D7">
          <w:t>z egyre</w:t>
        </w:r>
      </w:ins>
      <w:r>
        <w:t xml:space="preserve"> modern</w:t>
      </w:r>
      <w:ins w:id="61" w:author="Gamerek Nonstop" w:date="2024-12-05T19:19:00Z">
        <w:r w:rsidR="008F28D7">
          <w:t>ebb</w:t>
        </w:r>
      </w:ins>
      <w:del w:id="62" w:author="Gamerek Nonstop" w:date="2024-12-05T19:19:00Z">
        <w:r w:rsidDel="008F28D7">
          <w:delText>ülő</w:delText>
        </w:r>
      </w:del>
      <w:r>
        <w:t xml:space="preserve"> </w:t>
      </w:r>
      <w:del w:id="63" w:author="Gamerek Nonstop" w:date="2024-12-05T19:20:00Z">
        <w:r w:rsidDel="008F28D7">
          <w:delText>technológiákat</w:delText>
        </w:r>
      </w:del>
      <w:ins w:id="64" w:author="Gamerek Nonstop" w:date="2024-12-05T19:20:00Z">
        <w:r w:rsidR="008F28D7">
          <w:t>technológiákat,</w:t>
        </w:r>
      </w:ins>
      <w:ins w:id="65" w:author="Gamerek Nonstop" w:date="2024-12-05T19:19:00Z">
        <w:r w:rsidR="008F28D7">
          <w:t xml:space="preserve"> mint a </w:t>
        </w:r>
      </w:ins>
      <w:ins w:id="66" w:author="Gamerek Nonstop" w:date="2024-12-05T19:22:00Z">
        <w:r w:rsidR="008F28D7">
          <w:t>fiatalok,</w:t>
        </w:r>
      </w:ins>
      <w:ins w:id="67" w:author="Gamerek Nonstop" w:date="2024-12-05T19:19:00Z">
        <w:r w:rsidR="008F28D7">
          <w:t xml:space="preserve"> aki</w:t>
        </w:r>
      </w:ins>
      <w:ins w:id="68" w:author="Gamerek Nonstop" w:date="2024-12-05T19:20:00Z">
        <w:r w:rsidR="008F28D7">
          <w:t>k ebben nevelkednek</w:t>
        </w:r>
      </w:ins>
      <w:ins w:id="69" w:author="Gamerek Nonstop" w:date="2024-12-05T19:19:00Z">
        <w:r w:rsidR="008F28D7">
          <w:t>.</w:t>
        </w:r>
      </w:ins>
      <w:del w:id="70" w:author="Gamerek Nonstop" w:date="2024-12-05T19:19:00Z">
        <w:r w:rsidDel="008F28D7">
          <w:delText>,</w:delText>
        </w:r>
      </w:del>
      <w:r>
        <w:t xml:space="preserve"> </w:t>
      </w:r>
      <w:del w:id="71" w:author="Gamerek Nonstop" w:date="2024-12-05T19:19:00Z">
        <w:r w:rsidDel="008F28D7">
          <w:delText xml:space="preserve">mint </w:delText>
        </w:r>
      </w:del>
      <w:ins w:id="72" w:author="Gamerek Nonstop" w:date="2024-12-05T19:20:00Z">
        <w:r w:rsidR="008F28D7">
          <w:t>Tehát a</w:t>
        </w:r>
      </w:ins>
      <w:del w:id="73" w:author="Gamerek Nonstop" w:date="2024-12-05T19:20:00Z">
        <w:r w:rsidDel="008F28D7">
          <w:delText>a</w:delText>
        </w:r>
      </w:del>
      <w:r>
        <w:t xml:space="preserve"> fiatalabbak és </w:t>
      </w:r>
      <w:ins w:id="74" w:author="Gamerek Nonstop" w:date="2024-12-05T19:20:00Z">
        <w:r w:rsidR="008F28D7">
          <w:t>az idősebbek sose</w:t>
        </w:r>
      </w:ins>
      <w:del w:id="75" w:author="Gamerek Nonstop" w:date="2024-12-05T19:20:00Z">
        <w:r w:rsidDel="008F28D7">
          <w:delText>sosem</w:delText>
        </w:r>
      </w:del>
      <w:r>
        <w:t xml:space="preserve"> fognak </w:t>
      </w:r>
      <w:del w:id="76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77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atyja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78" w:author="Gamerek Nonstop" w:date="2024-12-05T19:18:00Z">
        <w:r w:rsidR="008F28D7">
          <w:t>3</w:t>
        </w:r>
      </w:ins>
      <w:del w:id="79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0" w:author="Gamerek Nonstop" w:date="2024-12-05T19:17:00Z">
          <w:pPr>
            <w:pStyle w:val="Firstparagraph"/>
            <w:ind w:firstLine="431"/>
          </w:pPr>
        </w:pPrChange>
      </w:pPr>
      <w:del w:id="81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82" w:author="Szabó Patrícia" w:date="2024-12-05T18:44:00Z">
        <w:r w:rsidDel="00147894">
          <w:delText>az</w:delText>
        </w:r>
      </w:del>
      <w:ins w:id="83" w:author="Szabó Patrícia" w:date="2024-12-05T18:44:00Z">
        <w:r w:rsidR="00147894">
          <w:t>az,</w:t>
        </w:r>
      </w:ins>
      <w:r>
        <w:t xml:space="preserve"> amikor például a nagyszülők</w:t>
      </w:r>
      <w:ins w:id="84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85"/>
      <w:del w:id="86" w:author="Gamerek Nonstop" w:date="2024-12-05T19:23:00Z">
        <w:r w:rsidDel="008F28D7">
          <w:delText>trendimádatát</w:delText>
        </w:r>
        <w:commentRangeEnd w:id="85"/>
        <w:r w:rsidR="00147894" w:rsidDel="008F28D7">
          <w:rPr>
            <w:rStyle w:val="Jegyzethivatkozs"/>
            <w:rFonts w:cstheme="minorHAnsi"/>
          </w:rPr>
          <w:commentReference w:id="85"/>
        </w:r>
      </w:del>
      <w:ins w:id="87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88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89" w:author="Gamerek Nonstop" w:date="2024-12-05T19:23:00Z">
        <w:r w:rsidDel="008F28D7">
          <w:delText>retro-nak</w:delText>
        </w:r>
      </w:del>
      <w:ins w:id="90" w:author="Gamerek Nonstop" w:date="2024-12-05T19:23:00Z">
        <w:r w:rsidR="008F28D7">
          <w:t>mú</w:t>
        </w:r>
      </w:ins>
      <w:ins w:id="91" w:author="Gamerek Nonstop" w:date="2024-12-05T19:24:00Z">
        <w:r w:rsidR="008F28D7">
          <w:t>lt századi-</w:t>
        </w:r>
        <w:proofErr w:type="spellStart"/>
        <w:r w:rsidR="008F28D7">
          <w:t>nak</w:t>
        </w:r>
      </w:ins>
      <w:proofErr w:type="spellEnd"/>
      <w:r>
        <w:t xml:space="preserve"> tűnhetnek</w:t>
      </w:r>
      <w:ins w:id="92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r>
        <w:t>Statisztikai elemzés</w:t>
      </w:r>
    </w:p>
    <w:p w14:paraId="1B3FC47A" w14:textId="77777777" w:rsidR="00B64CF2" w:rsidRDefault="00B64CF2">
      <w:pPr>
        <w:ind w:firstLine="0"/>
        <w:pPrChange w:id="93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94" w:author="Gamerek Nonstop" w:date="2024-12-05T19:18:00Z">
        <w:r w:rsidR="008F28D7">
          <w:t>4</w:t>
        </w:r>
      </w:ins>
      <w:del w:id="95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71FF1DFC" w:rsidR="00B64CF2" w:rsidRDefault="00B64CF2" w:rsidP="00B64CF2">
      <w:r w:rsidRPr="00A130B8">
        <w:t xml:space="preserve">A </w:t>
      </w:r>
      <w:ins w:id="96" w:author="Gamerek Nonstop" w:date="2024-12-05T19:25:00Z">
        <w:r w:rsidR="008F28D7">
          <w:t xml:space="preserve">Központi Statisztikai </w:t>
        </w:r>
      </w:ins>
      <w:ins w:id="97" w:author="Gamerek Nonstop" w:date="2024-12-05T19:26:00Z">
        <w:r w:rsidR="008F28D7">
          <w:t>Hivatal (</w:t>
        </w:r>
      </w:ins>
      <w:r w:rsidRPr="00A130B8">
        <w:t>KSH</w:t>
      </w:r>
      <w:ins w:id="98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99" w:author="Gamerek Nonstop" w:date="2024-12-05T19:30:00Z">
        <w:r w:rsidR="004A7656">
          <w:t xml:space="preserve"> </w:t>
        </w:r>
      </w:ins>
      <w:r w:rsidRPr="00A130B8">
        <w:t>-</w:t>
      </w:r>
      <w:ins w:id="100" w:author="Gamerek Nonstop" w:date="2024-12-05T19:29:00Z">
        <w:r w:rsidR="004A7656">
          <w:t xml:space="preserve"> </w:t>
        </w:r>
      </w:ins>
      <w:proofErr w:type="spellStart"/>
      <w:r w:rsidRPr="00A130B8">
        <w:t>ának</w:t>
      </w:r>
      <w:proofErr w:type="spellEnd"/>
      <w:r w:rsidRPr="00A130B8">
        <w:t xml:space="preserve"> van legalább alapszintű digitális készsége, ami valamivel meghaladja az </w:t>
      </w:r>
      <w:ins w:id="101" w:author="Gamerek Nonstop" w:date="2024-12-05T19:28:00Z">
        <w:r w:rsidR="0035339C">
          <w:t>Európai Uniós (EU)</w:t>
        </w:r>
      </w:ins>
      <w:ins w:id="102" w:author="Gamerek Nonstop" w:date="2024-12-05T19:29:00Z">
        <w:r w:rsidR="004A7656">
          <w:t xml:space="preserve"> </w:t>
        </w:r>
      </w:ins>
      <w:del w:id="103" w:author="Gamerek Nonstop" w:date="2024-12-05T19:28:00Z">
        <w:r w:rsidRPr="00A130B8" w:rsidDel="0035339C">
          <w:delText>EU-</w:delText>
        </w:r>
      </w:del>
      <w:r w:rsidRPr="00A130B8">
        <w:t>átlagot (61%)​</w:t>
      </w:r>
      <w:r>
        <w:t>.</w:t>
      </w:r>
    </w:p>
    <w:p w14:paraId="72A89FB5" w14:textId="2ECCE626" w:rsidR="00B64CF2" w:rsidRDefault="00B64CF2" w:rsidP="00B64CF2"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7354653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04" w:author="Szabó Patrícia" w:date="2024-12-05T18:45:00Z"/>
          <w:del w:id="105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06"/>
      <w:del w:id="107" w:author="Gamerek Nonstop" w:date="2024-12-05T19:18:00Z">
        <w:r w:rsidR="00A90168" w:rsidDel="008F28D7">
          <w:delText>4</w:delText>
        </w:r>
        <w:commentRangeEnd w:id="106"/>
        <w:r w:rsidR="00147894" w:rsidDel="008F28D7">
          <w:rPr>
            <w:rStyle w:val="Jegyzethivatkozs"/>
            <w:i w:val="0"/>
            <w:iCs w:val="0"/>
          </w:rPr>
          <w:commentReference w:id="106"/>
        </w:r>
        <w:r w:rsidDel="008F28D7">
          <w:delText>]</w:delText>
        </w:r>
      </w:del>
      <w:ins w:id="108" w:author="Gamerek Nonstop" w:date="2024-12-05T19:18:00Z">
        <w:r w:rsidR="008F28D7">
          <w:t>5</w:t>
        </w:r>
      </w:ins>
      <w:ins w:id="109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10" w:author="Szabó Patrícia" w:date="2024-12-05T18:45:00Z">
        <w:del w:id="111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r>
        <w:t>Fejlesztési elem</w:t>
      </w:r>
      <w:r w:rsidR="007128FE">
        <w:t>ek és metódusok meghatározása</w:t>
      </w:r>
    </w:p>
    <w:p w14:paraId="7EB3F7DC" w14:textId="020D9026" w:rsidR="00EE79C5" w:rsidRDefault="007128FE" w:rsidP="00F67779">
      <w:pPr>
        <w:ind w:firstLine="0"/>
        <w:rPr>
          <w:ins w:id="112" w:author="Gamerek Nonstop" w:date="2024-12-05T19:59:00Z"/>
        </w:rPr>
      </w:pPr>
      <w:r>
        <w:t>Mielőtt a fejlesztési környezet, szoftver, nyelv kiválasztása megtörténne az</w:t>
      </w:r>
      <w:ins w:id="113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14" w:author="Gamerek Nonstop" w:date="2024-12-05T19:30:00Z">
        <w:r w:rsidR="00F67779">
          <w:t>k</w:t>
        </w:r>
      </w:ins>
      <w:r>
        <w:t xml:space="preserve"> szerint </w:t>
      </w:r>
      <w:commentRangeStart w:id="115"/>
      <w:del w:id="116" w:author="Gamerek Nonstop" w:date="2024-12-05T19:30:00Z">
        <w:r w:rsidDel="00F67779">
          <w:delText xml:space="preserve">időlegesen </w:delText>
        </w:r>
      </w:del>
      <w:commentRangeEnd w:id="115"/>
      <w:ins w:id="117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15"/>
      </w:r>
      <w:r>
        <w:t>megállapítható és végig lekövethető a projekt</w:t>
      </w:r>
      <w:ins w:id="118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19" w:author="Gamerek Nonstop" w:date="2024-12-05T19:59:00Z"/>
        </w:rPr>
        <w:pPrChange w:id="120" w:author="Gamerek Nonstop" w:date="2024-12-05T20:09:00Z">
          <w:pPr>
            <w:ind w:firstLine="0"/>
          </w:pPr>
        </w:pPrChange>
      </w:pPr>
      <w:ins w:id="121" w:author="Gamerek Nonstop" w:date="2024-12-05T19:59:00Z">
        <w:r>
          <w:t>Fejlesztőkörnyezet és verzió kiválasztás oka</w:t>
        </w:r>
      </w:ins>
    </w:p>
    <w:p w14:paraId="28579ECA" w14:textId="77777777" w:rsidR="00EE79C5" w:rsidRDefault="00EE79C5">
      <w:pPr>
        <w:ind w:firstLine="0"/>
        <w:rPr>
          <w:ins w:id="122" w:author="Gamerek Nonstop" w:date="2024-12-05T19:59:00Z"/>
        </w:rPr>
        <w:pPrChange w:id="123" w:author="Gamerek Nonstop" w:date="2024-12-05T20:09:00Z">
          <w:pPr/>
        </w:pPrChange>
      </w:pPr>
      <w:ins w:id="124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25" w:author="Gamerek Nonstop" w:date="2024-12-05T19:59:00Z"/>
        </w:rPr>
      </w:pPr>
      <w:ins w:id="126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7" w:author="Gamerek Nonstop" w:date="2024-12-05T19:59:00Z"/>
        </w:rPr>
      </w:pPr>
      <w:proofErr w:type="spellStart"/>
      <w:ins w:id="128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9" w:author="Gamerek Nonstop" w:date="2024-12-05T19:59:00Z"/>
        </w:rPr>
      </w:pPr>
      <w:proofErr w:type="spellStart"/>
      <w:ins w:id="130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1" w:author="Gamerek Nonstop" w:date="2024-12-05T19:59:00Z"/>
        </w:rPr>
      </w:pPr>
      <w:ins w:id="132" w:author="Gamerek Nonstop" w:date="2024-12-05T19:59:00Z">
        <w:r>
          <w:t>Unity</w:t>
        </w:r>
      </w:ins>
    </w:p>
    <w:p w14:paraId="2ED08B55" w14:textId="77777777" w:rsidR="00EE79C5" w:rsidRDefault="00EE79C5" w:rsidP="00EE79C5">
      <w:pPr>
        <w:rPr>
          <w:ins w:id="133" w:author="Gamerek Nonstop" w:date="2024-12-05T19:59:00Z"/>
        </w:rPr>
      </w:pPr>
      <w:ins w:id="134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77777777" w:rsidR="00EE79C5" w:rsidRDefault="00EE79C5" w:rsidP="00EE79C5">
      <w:pPr>
        <w:rPr>
          <w:ins w:id="135" w:author="Gamerek Nonstop" w:date="2024-12-05T19:59:00Z"/>
        </w:rPr>
      </w:pPr>
      <w:ins w:id="136" w:author="Gamerek Nonstop" w:date="2024-12-05T19:59:00Z">
        <w:r>
          <w:t xml:space="preserve"> 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  <w:proofErr w:type="spellStart"/>
        <w:r w:rsidRPr="00BC3F43">
          <w:t>fotorealisztikus</w:t>
        </w:r>
        <w:proofErr w:type="spellEnd"/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</w:t>
        </w:r>
        <w:r w:rsidRPr="00BC3F43">
          <w:lastRenderedPageBreak/>
          <w:t>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EE79C5">
      <w:pPr>
        <w:rPr>
          <w:ins w:id="137" w:author="Gamerek Nonstop" w:date="2024-12-05T19:59:00Z"/>
        </w:rPr>
      </w:pPr>
      <w:ins w:id="138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77777777" w:rsidR="00EE79C5" w:rsidRDefault="00EE79C5" w:rsidP="00EE79C5">
      <w:pPr>
        <w:rPr>
          <w:ins w:id="139" w:author="Gamerek Nonstop" w:date="2024-12-05T19:59:00Z"/>
        </w:rPr>
      </w:pPr>
      <w:ins w:id="140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  <w:proofErr w:type="spellStart"/>
        <w:r>
          <w:t>feature</w:t>
        </w:r>
        <w:proofErr w:type="spellEnd"/>
        <w:r>
          <w:t xml:space="preserve">-el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77777777" w:rsidR="00EE79C5" w:rsidRDefault="00EE79C5" w:rsidP="00EE79C5">
      <w:pPr>
        <w:rPr>
          <w:ins w:id="141" w:author="Gamerek Nonstop" w:date="2024-12-05T19:59:00Z"/>
        </w:rPr>
      </w:pPr>
      <w:ins w:id="142" w:author="Gamerek Nonstop" w:date="2024-12-05T19:59:00Z">
        <w:r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Arts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</w:t>
        </w:r>
        <w:r>
          <w:lastRenderedPageBreak/>
          <w:t xml:space="preserve">legyen szó mobil, PC, vagy VR játékokról. És biztos vagyok benne, hogy az </w:t>
        </w:r>
        <w:proofErr w:type="spellStart"/>
        <w:r>
          <w:t>elkövetkzendő</w:t>
        </w:r>
        <w:proofErr w:type="spellEnd"/>
        <w:r>
          <w:t xml:space="preserve"> években érkezni fognak még Unity-ben készül AAA címek.   </w:t>
        </w:r>
      </w:ins>
    </w:p>
    <w:p w14:paraId="491671E7" w14:textId="77777777" w:rsidR="00EE79C5" w:rsidRDefault="00EE79C5" w:rsidP="00EE79C5">
      <w:pPr>
        <w:rPr>
          <w:ins w:id="143" w:author="Gamerek Nonstop" w:date="2024-12-05T19:59:00Z"/>
          <w:noProof/>
        </w:rPr>
      </w:pPr>
      <w:ins w:id="144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Studio 2022-es verzióját használtam, illetve a fejlesztés nyomon követesét a GitHub Dekstop alkalmazásában figyeltem, mivel így a </w:t>
        </w:r>
        <w:proofErr w:type="spellStart"/>
        <w:r>
          <w:t>Push-Pull</w:t>
        </w:r>
        <w:proofErr w:type="spellEnd"/>
        <w:r>
          <w:t xml:space="preserve"> metódust használva egy online </w:t>
        </w:r>
        <w:proofErr w:type="spellStart"/>
        <w:r>
          <w:t>repository-ból</w:t>
        </w:r>
        <w:proofErr w:type="spellEnd"/>
        <w:r>
          <w:t xml:space="preserve">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45" w:author="Gamerek Nonstop" w:date="2024-12-05T20:08:00Z">
          <w:pPr/>
        </w:pPrChange>
      </w:pPr>
      <w:ins w:id="146" w:author="Gamerek Nonstop" w:date="2024-12-05T20:08:00Z">
        <w:r>
          <w:t xml:space="preserve">3. ábra: Unity </w:t>
        </w:r>
        <w:proofErr w:type="spellStart"/>
        <w:r>
          <w:t>Hub</w:t>
        </w:r>
        <w:proofErr w:type="spellEnd"/>
        <w:r>
          <w:t xml:space="preserve"> felülete</w:t>
        </w:r>
      </w:ins>
    </w:p>
    <w:p w14:paraId="6F4E8E2B" w14:textId="689F3B7E" w:rsidR="007128FE" w:rsidRDefault="007128FE" w:rsidP="007128FE">
      <w:pPr>
        <w:pStyle w:val="Cmsor2"/>
        <w:rPr>
          <w:ins w:id="147" w:author="Gamerek Nonstop" w:date="2024-12-05T19:31:00Z"/>
        </w:rPr>
      </w:pPr>
      <w:r>
        <w:t>Fejlesztés dinamikájának lépései</w:t>
      </w:r>
    </w:p>
    <w:p w14:paraId="3FBA4D14" w14:textId="0115FC8D" w:rsidR="00F67779" w:rsidRPr="00F67779" w:rsidRDefault="00F67779">
      <w:pPr>
        <w:pStyle w:val="Firstparagraph"/>
        <w:rPr>
          <w:rPrChange w:id="148" w:author="Gamerek Nonstop" w:date="2024-12-05T19:31:00Z">
            <w:rPr/>
          </w:rPrChange>
        </w:rPr>
        <w:pPrChange w:id="149" w:author="Gamerek Nonstop" w:date="2024-12-05T19:31:00Z">
          <w:pPr>
            <w:pStyle w:val="Cmsor2"/>
          </w:pPr>
        </w:pPrChange>
      </w:pPr>
      <w:ins w:id="150" w:author="Gamerek Nonstop" w:date="2024-12-05T19:31:00Z">
        <w:r>
          <w:t>E</w:t>
        </w:r>
      </w:ins>
      <w:ins w:id="151" w:author="Gamerek Nonstop" w:date="2024-12-05T19:33:00Z">
        <w:r>
          <w:t>zen</w:t>
        </w:r>
      </w:ins>
      <w:ins w:id="152" w:author="Gamerek Nonstop" w:date="2024-12-05T19:32:00Z">
        <w:r>
          <w:t xml:space="preserve"> lépés</w:t>
        </w:r>
      </w:ins>
      <w:ins w:id="153" w:author="Gamerek Nonstop" w:date="2024-12-05T19:34:00Z">
        <w:r>
          <w:t>ek</w:t>
        </w:r>
      </w:ins>
      <w:ins w:id="154" w:author="Gamerek Nonstop" w:date="2024-12-05T19:32:00Z">
        <w:r>
          <w:t xml:space="preserve"> alapjai gyakran előbb képesek </w:t>
        </w:r>
      </w:ins>
      <w:ins w:id="155" w:author="Gamerek Nonstop" w:date="2024-12-05T19:34:00Z">
        <w:r>
          <w:t>megszületni,</w:t>
        </w:r>
      </w:ins>
      <w:ins w:id="156" w:author="Gamerek Nonstop" w:date="2024-12-05T19:32:00Z">
        <w:r>
          <w:t xml:space="preserve"> mint hogy </w:t>
        </w:r>
      </w:ins>
      <w:ins w:id="157" w:author="Gamerek Nonstop" w:date="2024-12-05T19:33:00Z">
        <w:r>
          <w:t xml:space="preserve">bármi anyagi jellegű támogatásról vagy kivitelezésről szó </w:t>
        </w:r>
      </w:ins>
      <w:ins w:id="158" w:author="Gamerek Nonstop" w:date="2024-12-05T19:34:00Z">
        <w:r>
          <w:t>esne</w:t>
        </w:r>
      </w:ins>
      <w:ins w:id="159" w:author="Gamerek Nonstop" w:date="2024-12-05T19:33:00Z">
        <w:r>
          <w:t xml:space="preserve">. A koncepció váza ötlet szinten </w:t>
        </w:r>
      </w:ins>
      <w:ins w:id="160" w:author="Gamerek Nonstop" w:date="2024-12-05T19:34:00Z">
        <w:r>
          <w:t>lehet,</w:t>
        </w:r>
      </w:ins>
      <w:ins w:id="161" w:author="Gamerek Nonstop" w:date="2024-12-05T19:33:00Z">
        <w:r>
          <w:t xml:space="preserve"> hogy évek</w:t>
        </w:r>
      </w:ins>
      <w:ins w:id="162" w:author="Gamerek Nonstop" w:date="2024-12-05T19:34:00Z">
        <w:r>
          <w:t>kel ezelőtt is létezett.</w:t>
        </w:r>
      </w:ins>
      <w:ins w:id="163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64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65" w:author="Gamerek Nonstop" w:date="2024-12-05T19:39:00Z">
        <w:r w:rsidR="00654C71">
          <w:t>énileg</w:t>
        </w:r>
      </w:ins>
      <w:ins w:id="166" w:author="Gamerek Nonstop" w:date="2024-12-05T19:40:00Z">
        <w:r w:rsidR="00654C71">
          <w:t xml:space="preserve"> dolgozó szabad általában önerő</w:t>
        </w:r>
      </w:ins>
      <w:ins w:id="167" w:author="Gamerek Nonstop" w:date="2024-12-05T19:41:00Z">
        <w:r w:rsidR="00654C71">
          <w:t>ből finanszírozott</w:t>
        </w:r>
      </w:ins>
      <w:ins w:id="168" w:author="Gamerek Nonstop" w:date="2024-12-05T19:40:00Z">
        <w:r w:rsidR="00654C71">
          <w:t xml:space="preserve"> </w:t>
        </w:r>
      </w:ins>
      <w:del w:id="169" w:author="Gamerek Nonstop" w:date="2024-12-05T19:39:00Z">
        <w:r w:rsidDel="00654C71">
          <w:delText xml:space="preserve"> „</w:delText>
        </w:r>
        <w:commentRangeStart w:id="170"/>
        <w:r w:rsidDel="00654C71">
          <w:delText>Indie</w:delText>
        </w:r>
        <w:commentRangeEnd w:id="170"/>
        <w:r w:rsidR="00CB0E48" w:rsidDel="00654C71">
          <w:rPr>
            <w:rStyle w:val="Jegyzethivatkozs"/>
            <w:rFonts w:cstheme="minorHAnsi"/>
          </w:rPr>
          <w:commentReference w:id="170"/>
        </w:r>
        <w:r w:rsidDel="00654C71">
          <w:delText xml:space="preserve">” </w:delText>
        </w:r>
      </w:del>
      <w:r>
        <w:t>játékfejlesztő</w:t>
      </w:r>
      <w:ins w:id="171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172" w:author="Gamerek Nonstop" w:date="2024-12-05T19:41:00Z">
        <w:r w:rsidDel="00654C71">
          <w:delText xml:space="preserve"> </w:delText>
        </w:r>
      </w:del>
      <w:del w:id="173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r>
        <w:t>Ötlet és koncepció kidolgozása</w:t>
      </w:r>
    </w:p>
    <w:p w14:paraId="3DDF760C" w14:textId="51CBFA78" w:rsidR="007128FE" w:rsidDel="00CB0E48" w:rsidRDefault="007128FE">
      <w:pPr>
        <w:ind w:firstLine="0"/>
        <w:rPr>
          <w:del w:id="174" w:author="Szabó Patrícia" w:date="2024-12-05T18:51:00Z"/>
        </w:rPr>
        <w:pPrChange w:id="175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76" w:author="Gamerek Nonstop" w:date="2024-12-05T19:42:00Z">
        <w:r w:rsidR="00654C71">
          <w:t>roztam</w:t>
        </w:r>
      </w:ins>
      <w:del w:id="177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78" w:author="Gamerek Nonstop" w:date="2024-12-05T19:42:00Z">
        <w:r w:rsidR="00654C71">
          <w:t>tam</w:t>
        </w:r>
      </w:ins>
      <w:del w:id="179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80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654C71">
      <w:pPr>
        <w:ind w:firstLine="0"/>
        <w:rPr>
          <w:ins w:id="181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182" w:author="Szabó Patrícia" w:date="2024-12-05T18:51:00Z"/>
        </w:rPr>
        <w:pPrChange w:id="183" w:author="Gamerek Nonstop" w:date="2024-12-05T19:42:00Z">
          <w:pPr/>
        </w:pPrChange>
      </w:pPr>
      <w:ins w:id="184" w:author="Szabó Patrícia" w:date="2024-12-05T18:51:00Z">
        <w:del w:id="185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186" w:author="Szabó Patrícia" w:date="2024-12-05T18:51:00Z"/>
        </w:rPr>
        <w:pPrChange w:id="187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188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189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r>
        <w:t>Játékmenet tervezése</w:t>
      </w:r>
    </w:p>
    <w:p w14:paraId="30D244D2" w14:textId="77777777" w:rsidR="007128FE" w:rsidDel="00654C71" w:rsidRDefault="007128FE">
      <w:pPr>
        <w:ind w:firstLine="0"/>
        <w:rPr>
          <w:del w:id="190" w:author="Gamerek Nonstop" w:date="2024-12-05T19:43:00Z"/>
        </w:rPr>
        <w:pPrChange w:id="191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>
      <w:pPr>
        <w:ind w:firstLine="0"/>
        <w:pPrChange w:id="192" w:author="Gamerek Nonstop" w:date="2024-12-05T19:43:00Z">
          <w:pPr/>
        </w:pPrChange>
      </w:pPr>
    </w:p>
    <w:p w14:paraId="5C0A6D01" w14:textId="1CDF9740" w:rsidR="007128FE" w:rsidRDefault="007128FE" w:rsidP="007128FE">
      <w:del w:id="193" w:author="Gamerek Nonstop" w:date="2024-12-05T19:43:00Z">
        <w:r w:rsidDel="00654C71">
          <w:delText>A fontosabb kérdések, amik ilyenkor felmerülhetnek a következők</w:delText>
        </w:r>
      </w:del>
      <w:ins w:id="194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195" w:author="Gamerek Nonstop" w:date="2024-12-05T19:43:00Z"/>
        </w:rPr>
      </w:pPr>
      <w:r>
        <w:t>Mi lesz a játékos célja</w:t>
      </w:r>
      <w:ins w:id="196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197" w:author="Gamerek Nonstop" w:date="2024-12-05T19:44:00Z"/>
        </w:rPr>
      </w:pPr>
      <w:ins w:id="198" w:author="Gamerek Nonstop" w:date="2024-12-05T19:43:00Z">
        <w:r>
          <w:t>Mit kap jutalmul a teljesítésért</w:t>
        </w:r>
      </w:ins>
      <w:ins w:id="199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200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01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>
      <w:pPr>
        <w:rPr>
          <w:ins w:id="202" w:author="Gamerek Nonstop" w:date="2024-12-05T19:46:00Z"/>
        </w:rPr>
        <w:pPrChange w:id="203" w:author="Gamerek Nonstop" w:date="2024-12-05T19:46:00Z">
          <w:pPr>
            <w:ind w:firstLine="0"/>
          </w:pPr>
        </w:pPrChange>
      </w:pPr>
      <w:ins w:id="204" w:author="Gamerek Nonstop" w:date="2024-12-05T19:45:00Z">
        <w:r>
          <w:t xml:space="preserve">Számos hasonló kérdést tettem fel magamnak annak érdekében, hogy értelmet </w:t>
        </w:r>
      </w:ins>
      <w:ins w:id="205" w:author="Gamerek Nonstop" w:date="2024-12-05T19:46:00Z">
        <w:r>
          <w:t>adja a</w:t>
        </w:r>
      </w:ins>
      <w:ins w:id="206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>
      <w:pPr>
        <w:pPrChange w:id="207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08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09" w:author="Gamerek Nonstop" w:date="2024-12-05T19:49:00Z">
        <w:r w:rsidR="00BB158A">
          <w:t>versenyszellem,</w:t>
        </w:r>
      </w:ins>
      <w:ins w:id="210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11" w:author="Gamerek Nonstop" w:date="2024-12-05T19:48:00Z">
        <w:r w:rsidR="00BB158A">
          <w:t xml:space="preserve"> és ezt ezen játékok során megtehetik mivel az top eredmények láthatóak. Ez egyben meg tudja adni a játékosnak a motiv</w:t>
        </w:r>
      </w:ins>
      <w:ins w:id="212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13" w:author="Gamerek Nonstop" w:date="2024-12-05T19:51:00Z">
        <w:r w:rsidR="00BB158A">
          <w:t>teljesítésről,</w:t>
        </w:r>
      </w:ins>
      <w:ins w:id="214" w:author="Gamerek Nonstop" w:date="2024-12-05T19:49:00Z">
        <w:r w:rsidR="00BB158A">
          <w:t xml:space="preserve"> illetve az a</w:t>
        </w:r>
      </w:ins>
      <w:ins w:id="215" w:author="Gamerek Nonstop" w:date="2024-12-05T19:50:00Z">
        <w:r w:rsidR="00BB158A">
          <w:t xml:space="preserve">zzal elért helyezésről. A </w:t>
        </w:r>
      </w:ins>
      <w:ins w:id="216" w:author="Gamerek Nonstop" w:date="2024-12-05T19:51:00Z">
        <w:r w:rsidR="00BB158A">
          <w:t>mechanikák,</w:t>
        </w:r>
      </w:ins>
      <w:ins w:id="217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18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7128FE"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7128FE">
      <w:ins w:id="219" w:author="Gamerek Nonstop" w:date="2024-12-05T19:52:00Z">
        <w:r>
          <w:t>Általánosságban e</w:t>
        </w:r>
      </w:ins>
      <w:del w:id="220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7128FE"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7128FE"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r>
        <w:lastRenderedPageBreak/>
        <w:t>Technológia és eszközök kiválasztása</w:t>
      </w:r>
    </w:p>
    <w:p w14:paraId="596C314E" w14:textId="77777777" w:rsidR="007128FE" w:rsidRDefault="007128FE">
      <w:pPr>
        <w:ind w:firstLine="0"/>
        <w:pPrChange w:id="221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41A7F529" w:rsidR="007128FE" w:rsidRDefault="007128FE" w:rsidP="007128FE">
      <w:r>
        <w:t>Ebben a szakaszban</w:t>
      </w:r>
      <w:del w:id="222" w:author="Gamerek Nonstop" w:date="2024-12-05T22:13:00Z">
        <w:r w:rsidDel="0077743F">
          <w:delText xml:space="preserve"> meg kell határozni</w:delText>
        </w:r>
      </w:del>
      <w:ins w:id="223" w:author="Gamerek Nonstop" w:date="2024-12-05T22:13:00Z">
        <w:r w:rsidR="0077743F">
          <w:t xml:space="preserve"> határo</w:t>
        </w:r>
      </w:ins>
      <w:ins w:id="224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25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proofErr w:type="gramStart"/>
      <w:r>
        <w:t>költségvetés</w:t>
      </w:r>
      <w:proofErr w:type="gramEnd"/>
      <w:ins w:id="226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7128FE"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7128FE">
      <w:r>
        <w:t xml:space="preserve">Egy jó technológiai választás nemcsak a jelenlegi projekt igényeit </w:t>
      </w:r>
      <w:del w:id="227" w:author="Gamerek Nonstop" w:date="2024-12-05T19:52:00Z">
        <w:r w:rsidDel="00BB158A">
          <w:delText>kell</w:delText>
        </w:r>
      </w:del>
      <w:ins w:id="228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39DCAB9" w:rsidR="00BB158A" w:rsidRDefault="007128FE"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6E8C8D4" w14:textId="0F4F16E1" w:rsidR="007128FE" w:rsidRDefault="007128FE" w:rsidP="007128FE">
      <w:pPr>
        <w:pStyle w:val="Cmsor3"/>
      </w:pPr>
      <w:r>
        <w:t>Prototípus készítése (Alfa fázis)</w:t>
      </w:r>
    </w:p>
    <w:p w14:paraId="476F12C0" w14:textId="77777777" w:rsidR="007128FE" w:rsidRDefault="007128FE">
      <w:pPr>
        <w:ind w:firstLine="0"/>
        <w:pPrChange w:id="229" w:author="Gamerek Nonstop" w:date="2024-12-05T19:57:00Z">
          <w:pPr/>
        </w:pPrChange>
      </w:pPr>
      <w:r>
        <w:t xml:space="preserve">A prototípus vagy másnéven „Alpha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7128FE"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„</w:t>
      </w:r>
      <w:proofErr w:type="spellStart"/>
      <w:r>
        <w:t>bug</w:t>
      </w:r>
      <w:proofErr w:type="spellEnd"/>
      <w:r>
        <w:t>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7128FE">
      <w:r>
        <w:lastRenderedPageBreak/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30" w:author="Gamerek Nonstop" w:date="2024-12-05T21:38:00Z">
        <w:r w:rsidR="00346258">
          <w:t>[6] [7]</w:t>
        </w:r>
      </w:ins>
    </w:p>
    <w:p w14:paraId="67D656F0" w14:textId="77777777" w:rsidR="007128FE" w:rsidRDefault="007128FE" w:rsidP="007128FE"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r>
        <w:t>Béta tesztelés és adatbázis felállítása</w:t>
      </w:r>
    </w:p>
    <w:p w14:paraId="6B64B459" w14:textId="77777777" w:rsidR="007128FE" w:rsidRDefault="007128FE">
      <w:pPr>
        <w:ind w:firstLine="0"/>
        <w:pPrChange w:id="231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7128FE"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7128FE">
      <w:r w:rsidRPr="002508B0"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7128FE"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7128FE"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</w:t>
      </w:r>
      <w:r>
        <w:lastRenderedPageBreak/>
        <w:t>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7128FE"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7128FE"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7128FE"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r>
        <w:t>Kiadás</w:t>
      </w:r>
    </w:p>
    <w:p w14:paraId="2C2CCDAC" w14:textId="77777777" w:rsidR="007128FE" w:rsidRDefault="007128FE">
      <w:pPr>
        <w:ind w:firstLine="0"/>
        <w:pPrChange w:id="232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Végleges verzió elkészítése:</w:t>
      </w:r>
    </w:p>
    <w:p w14:paraId="660EBD5C" w14:textId="77777777" w:rsidR="007128FE" w:rsidRDefault="007128FE" w:rsidP="007128FE">
      <w:r>
        <w:t xml:space="preserve"> 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7777777" w:rsidR="007128FE" w:rsidRDefault="007128FE" w:rsidP="007128FE">
      <w:r>
        <w:t xml:space="preserve">Ha a játékot különböző platformokra szánják (pl. </w:t>
      </w:r>
      <w:proofErr w:type="spellStart"/>
      <w:r>
        <w:t>Steam</w:t>
      </w:r>
      <w:proofErr w:type="spellEnd"/>
      <w:r>
        <w:t xml:space="preserve">, konzolok, </w:t>
      </w:r>
      <w:proofErr w:type="spellStart"/>
      <w:r>
        <w:t>stb</w:t>
      </w:r>
      <w:proofErr w:type="spellEnd"/>
      <w:r>
        <w:t xml:space="preserve">…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7128FE">
      <w:r>
        <w:lastRenderedPageBreak/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43B53AB0" w14:textId="51452C39" w:rsidR="002273BF" w:rsidRDefault="007128FE" w:rsidP="007128FE">
      <w:pPr>
        <w:pStyle w:val="Cmsor3"/>
      </w:pPr>
      <w:r>
        <w:t>Statisztikai elemzés</w:t>
      </w:r>
    </w:p>
    <w:p w14:paraId="087B0642" w14:textId="188F7A29" w:rsidR="00B64A04" w:rsidRPr="00B64A04" w:rsidRDefault="00B64A04" w:rsidP="00B64A04">
      <w:pPr>
        <w:rPr>
          <w:rFonts w:cs="Times New Roman"/>
          <w:szCs w:val="24"/>
        </w:rPr>
      </w:pPr>
    </w:p>
    <w:p w14:paraId="7C400F0E" w14:textId="12D975F7" w:rsidR="007128FE" w:rsidRDefault="007128FE">
      <w:pPr>
        <w:ind w:firstLine="0"/>
        <w:pPrChange w:id="233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7128FE">
      <w:pPr>
        <w:rPr>
          <w:del w:id="234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 w:rsidP="0077743F">
      <w:pPr>
        <w:rPr>
          <w:ins w:id="235" w:author="Gamerek Nonstop" w:date="2024-12-05T22:10:00Z"/>
        </w:rPr>
        <w:pPrChange w:id="236" w:author="Gamerek Nonstop" w:date="2024-12-05T22:10:00Z">
          <w:pPr>
            <w:ind w:firstLine="0"/>
          </w:pPr>
        </w:pPrChange>
      </w:pPr>
    </w:p>
    <w:p w14:paraId="320AB19C" w14:textId="196D62DE" w:rsidR="0077743F" w:rsidRDefault="0077743F" w:rsidP="0077743F">
      <w:pPr>
        <w:pStyle w:val="Cmsor1"/>
        <w:rPr>
          <w:ins w:id="237" w:author="Gamerek Nonstop" w:date="2024-12-05T22:11:00Z"/>
        </w:rPr>
      </w:pPr>
      <w:ins w:id="238" w:author="Gamerek Nonstop" w:date="2024-12-05T22:10:00Z">
        <w:r>
          <w:t>Saját projekt felépítése</w:t>
        </w:r>
      </w:ins>
    </w:p>
    <w:p w14:paraId="02C141A9" w14:textId="2E972812" w:rsidR="0077743F" w:rsidRDefault="0077743F" w:rsidP="0077743F">
      <w:pPr>
        <w:pStyle w:val="Cmsor2"/>
        <w:rPr>
          <w:ins w:id="239" w:author="Gamerek Nonstop" w:date="2024-12-05T22:12:00Z"/>
        </w:rPr>
      </w:pPr>
      <w:ins w:id="240" w:author="Gamerek Nonstop" w:date="2024-12-05T22:12:00Z">
        <w:r>
          <w:t>Mappastruktúra összeállítása</w:t>
        </w:r>
      </w:ins>
    </w:p>
    <w:p w14:paraId="2ABC02E9" w14:textId="52547590" w:rsidR="000704EF" w:rsidRDefault="0077743F" w:rsidP="000704EF">
      <w:pPr>
        <w:pStyle w:val="Firstparagraph"/>
        <w:rPr>
          <w:ins w:id="241" w:author="Gamerek Nonstop" w:date="2024-12-05T22:19:00Z"/>
          <w:noProof/>
        </w:rPr>
      </w:pPr>
      <w:ins w:id="242" w:author="Gamerek Nonstop" w:date="2024-12-05T22:13:00Z">
        <w:r>
          <w:t>A mappák elrendezése a játék tényleges fejlesztésének első aspektusa</w:t>
        </w:r>
      </w:ins>
      <w:ins w:id="243" w:author="Gamerek Nonstop" w:date="2024-12-05T22:14:00Z">
        <w:r w:rsidR="000704EF">
          <w:t xml:space="preserve">. A különböző elemek későbbi átláthatósága miatt olyan rendszert kell </w:t>
        </w:r>
      </w:ins>
      <w:ins w:id="244" w:author="Gamerek Nonstop" w:date="2024-12-05T22:19:00Z">
        <w:r w:rsidR="000704EF">
          <w:t>felépíteni,</w:t>
        </w:r>
      </w:ins>
      <w:ins w:id="245" w:author="Gamerek Nonstop" w:date="2024-12-05T22:15:00Z">
        <w:r w:rsidR="000704EF">
          <w:t xml:space="preserve"> ami később is konzisztens tud </w:t>
        </w:r>
      </w:ins>
      <w:ins w:id="246" w:author="Gamerek Nonstop" w:date="2024-12-05T22:18:00Z">
        <w:r w:rsidR="000704EF">
          <w:t>maradni,</w:t>
        </w:r>
      </w:ins>
      <w:ins w:id="247" w:author="Gamerek Nonstop" w:date="2024-12-05T22:15:00Z">
        <w:r w:rsidR="000704EF">
          <w:t xml:space="preserve"> még ha 1000-es nagyságú is a projekt importált vagy létrehozott objektumainak nagysága.</w:t>
        </w:r>
      </w:ins>
      <w:ins w:id="248" w:author="Gamerek Nonstop" w:date="2024-12-05T22:19:00Z">
        <w:r w:rsidR="000704EF" w:rsidRPr="000704EF">
          <w:rPr>
            <w:noProof/>
          </w:rPr>
          <w:t xml:space="preserve"> </w:t>
        </w:r>
      </w:ins>
    </w:p>
    <w:p w14:paraId="7832E961" w14:textId="570FC619" w:rsidR="000704EF" w:rsidRDefault="000704EF" w:rsidP="000704EF">
      <w:pPr>
        <w:rPr>
          <w:ins w:id="249" w:author="Gamerek Nonstop" w:date="2024-12-05T22:21:00Z"/>
        </w:rPr>
      </w:pPr>
      <w:ins w:id="250" w:author="Gamerek Nonstop" w:date="2024-12-05T22:19:00Z">
        <w:r>
          <w:t>A</w:t>
        </w:r>
        <w:r w:rsidR="00F35DBA">
          <w:t xml:space="preserve"> számomra fontos alap</w:t>
        </w:r>
      </w:ins>
      <w:ins w:id="251" w:author="Gamerek Nonstop" w:date="2024-12-05T22:20:00Z">
        <w:r w:rsidR="00F35DBA">
          <w:t>vető mappák a következő képpen kell, hogy elemeket tároljanak</w:t>
        </w:r>
      </w:ins>
      <w:ins w:id="252" w:author="Gamerek Nonstop" w:date="2024-12-05T22:21:00Z">
        <w:r w:rsidR="00F35DBA">
          <w:t>:</w:t>
        </w:r>
      </w:ins>
    </w:p>
    <w:p w14:paraId="3C57D152" w14:textId="77777777" w:rsidR="00F35DBA" w:rsidRDefault="00F35DBA" w:rsidP="00F35DBA">
      <w:pPr>
        <w:pStyle w:val="Listaszerbekezds"/>
        <w:numPr>
          <w:ilvl w:val="0"/>
          <w:numId w:val="26"/>
        </w:numPr>
        <w:rPr>
          <w:ins w:id="253" w:author="Gamerek Nonstop" w:date="2024-12-05T22:21:00Z"/>
        </w:rPr>
      </w:pPr>
      <w:ins w:id="254" w:author="Gamerek Nonstop" w:date="2024-12-05T22:21:00Z">
        <w:r>
          <w:t>3D elemek mappája</w:t>
        </w:r>
      </w:ins>
    </w:p>
    <w:p w14:paraId="39140403" w14:textId="4F28FCFE" w:rsidR="00F35DBA" w:rsidRDefault="00F35DBA" w:rsidP="00F35DBA">
      <w:pPr>
        <w:pStyle w:val="Listaszerbekezds"/>
        <w:numPr>
          <w:ilvl w:val="0"/>
          <w:numId w:val="26"/>
        </w:numPr>
        <w:rPr>
          <w:ins w:id="255" w:author="Gamerek Nonstop" w:date="2024-12-05T22:21:00Z"/>
        </w:rPr>
      </w:pPr>
      <w:ins w:id="256" w:author="Gamerek Nonstop" w:date="2024-12-05T22:21:00Z">
        <w:r>
          <w:t>Script-ek mappája</w:t>
        </w:r>
      </w:ins>
    </w:p>
    <w:p w14:paraId="5E231A4E" w14:textId="4DCA4D38" w:rsidR="00F35DBA" w:rsidRDefault="00F35DBA" w:rsidP="00F35DBA">
      <w:pPr>
        <w:pStyle w:val="Listaszerbekezds"/>
        <w:numPr>
          <w:ilvl w:val="0"/>
          <w:numId w:val="26"/>
        </w:numPr>
        <w:rPr>
          <w:ins w:id="257" w:author="Gamerek Nonstop" w:date="2024-12-05T22:21:00Z"/>
        </w:rPr>
      </w:pPr>
      <w:proofErr w:type="spellStart"/>
      <w:ins w:id="258" w:author="Gamerek Nonstop" w:date="2024-12-05T22:21:00Z">
        <w:r>
          <w:t>Rendering</w:t>
        </w:r>
        <w:proofErr w:type="spellEnd"/>
        <w:r>
          <w:t xml:space="preserve"> mappa</w:t>
        </w:r>
      </w:ins>
    </w:p>
    <w:p w14:paraId="1299206A" w14:textId="17CF03E3" w:rsidR="00F35DBA" w:rsidRDefault="00F35DBA" w:rsidP="00F35DBA">
      <w:pPr>
        <w:pStyle w:val="Listaszerbekezds"/>
        <w:numPr>
          <w:ilvl w:val="0"/>
          <w:numId w:val="26"/>
        </w:numPr>
        <w:rPr>
          <w:ins w:id="259" w:author="Gamerek Nonstop" w:date="2024-12-05T22:21:00Z"/>
        </w:rPr>
      </w:pPr>
      <w:proofErr w:type="spellStart"/>
      <w:ins w:id="260" w:author="Gamerek Nonstop" w:date="2024-12-05T22:21:00Z">
        <w:r>
          <w:t>Sceen</w:t>
        </w:r>
        <w:proofErr w:type="spellEnd"/>
        <w:r>
          <w:t>-ek mappája</w:t>
        </w:r>
      </w:ins>
    </w:p>
    <w:p w14:paraId="4AF4E93E" w14:textId="6EEAB986" w:rsidR="00F35DBA" w:rsidRDefault="00F35DBA" w:rsidP="00F35DBA">
      <w:pPr>
        <w:pStyle w:val="Listaszerbekezds"/>
        <w:numPr>
          <w:ilvl w:val="0"/>
          <w:numId w:val="26"/>
        </w:numPr>
        <w:rPr>
          <w:ins w:id="261" w:author="Gamerek Nonstop" w:date="2024-12-05T22:22:00Z"/>
        </w:rPr>
      </w:pPr>
      <w:proofErr w:type="spellStart"/>
      <w:ins w:id="262" w:author="Gamerek Nonstop" w:date="2024-12-05T22:21:00Z">
        <w:r>
          <w:t>Sprie</w:t>
        </w:r>
        <w:proofErr w:type="spellEnd"/>
        <w:r>
          <w:t>-ok mappá</w:t>
        </w:r>
      </w:ins>
      <w:ins w:id="263" w:author="Gamerek Nonstop" w:date="2024-12-05T22:22:00Z">
        <w:r>
          <w:t>ja</w:t>
        </w:r>
      </w:ins>
    </w:p>
    <w:p w14:paraId="5FC8F19E" w14:textId="0971CDE9" w:rsidR="00F35DBA" w:rsidRDefault="00F35DBA" w:rsidP="00F35DBA">
      <w:pPr>
        <w:pStyle w:val="Listaszerbekezds"/>
        <w:numPr>
          <w:ilvl w:val="0"/>
          <w:numId w:val="26"/>
        </w:numPr>
        <w:rPr>
          <w:ins w:id="264" w:author="Gamerek Nonstop" w:date="2024-12-05T22:22:00Z"/>
        </w:rPr>
      </w:pPr>
      <w:proofErr w:type="spellStart"/>
      <w:ins w:id="265" w:author="Gamerek Nonstop" w:date="2024-12-05T22:22:00Z">
        <w:r>
          <w:lastRenderedPageBreak/>
          <w:t>Material</w:t>
        </w:r>
        <w:proofErr w:type="spellEnd"/>
        <w:r>
          <w:t>-ok mappája</w:t>
        </w:r>
      </w:ins>
    </w:p>
    <w:p w14:paraId="22A30696" w14:textId="37AEEE8C" w:rsidR="00F35DBA" w:rsidRDefault="00F35DBA" w:rsidP="00F35DBA">
      <w:pPr>
        <w:pStyle w:val="Listaszerbekezds"/>
        <w:numPr>
          <w:ilvl w:val="0"/>
          <w:numId w:val="26"/>
        </w:numPr>
        <w:rPr>
          <w:ins w:id="266" w:author="Gamerek Nonstop" w:date="2024-12-05T22:22:00Z"/>
        </w:rPr>
      </w:pPr>
      <w:proofErr w:type="spellStart"/>
      <w:ins w:id="267" w:author="Gamerek Nonstop" w:date="2024-12-05T22:22:00Z">
        <w:r>
          <w:t>Audio</w:t>
        </w:r>
        <w:proofErr w:type="spellEnd"/>
        <w:r>
          <w:t xml:space="preserve"> fájlok mappája</w:t>
        </w:r>
      </w:ins>
    </w:p>
    <w:p w14:paraId="3799C5A7" w14:textId="0E971ECE" w:rsidR="00F35DBA" w:rsidRDefault="00F35DBA" w:rsidP="00F35DBA">
      <w:pPr>
        <w:pStyle w:val="Listaszerbekezds"/>
        <w:numPr>
          <w:ilvl w:val="0"/>
          <w:numId w:val="26"/>
        </w:numPr>
        <w:rPr>
          <w:ins w:id="268" w:author="Gamerek Nonstop" w:date="2024-12-05T22:23:00Z"/>
        </w:rPr>
        <w:pPrChange w:id="269" w:author="Gamerek Nonstop" w:date="2024-12-05T22:24:00Z">
          <w:pPr/>
        </w:pPrChange>
      </w:pPr>
      <w:ins w:id="270" w:author="Gamerek Nonstop" w:date="2024-12-05T22:19:00Z">
        <w:r>
          <w:rPr>
            <w:noProof/>
          </w:rPr>
          <w:drawing>
            <wp:anchor distT="0" distB="0" distL="114300" distR="114300" simplePos="0" relativeHeight="251661312" behindDoc="1" locked="0" layoutInCell="1" allowOverlap="1" wp14:anchorId="2525F493" wp14:editId="5D0362EB">
              <wp:simplePos x="0" y="0"/>
              <wp:positionH relativeFrom="page">
                <wp:posOffset>3332480</wp:posOffset>
              </wp:positionH>
              <wp:positionV relativeFrom="paragraph">
                <wp:posOffset>226060</wp:posOffset>
              </wp:positionV>
              <wp:extent cx="1649730" cy="3324225"/>
              <wp:effectExtent l="0" t="0" r="7620" b="952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9730" cy="33242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271" w:author="Gamerek Nonstop" w:date="2024-12-05T22:22:00Z">
        <w:r>
          <w:t>Package</w:t>
        </w:r>
        <w:proofErr w:type="spellEnd"/>
        <w:r>
          <w:t>-ek mappája</w:t>
        </w:r>
      </w:ins>
    </w:p>
    <w:p w14:paraId="7624652D" w14:textId="77777777" w:rsidR="00F35DBA" w:rsidRDefault="00F35DBA" w:rsidP="00F35DBA">
      <w:pPr>
        <w:pStyle w:val="Kpalrs"/>
        <w:rPr>
          <w:ins w:id="272" w:author="Gamerek Nonstop" w:date="2024-12-05T22:24:00Z"/>
        </w:rPr>
      </w:pPr>
      <w:ins w:id="273" w:author="Gamerek Nonstop" w:date="2024-12-05T22:23:00Z">
        <w:r>
          <w:tab/>
          <w:t xml:space="preserve">4.ábra: </w:t>
        </w:r>
      </w:ins>
      <w:ins w:id="274" w:author="Gamerek Nonstop" w:date="2024-12-05T22:24:00Z">
        <w:r>
          <w:t>Projekt mappastruktúrája</w:t>
        </w:r>
      </w:ins>
    </w:p>
    <w:p w14:paraId="0C373535" w14:textId="77777777" w:rsidR="00F35DBA" w:rsidRDefault="00F35DBA" w:rsidP="00F35DBA">
      <w:pPr>
        <w:rPr>
          <w:ins w:id="275" w:author="Gamerek Nonstop" w:date="2024-12-05T22:24:00Z"/>
        </w:rPr>
      </w:pPr>
    </w:p>
    <w:p w14:paraId="73A40271" w14:textId="77777777" w:rsidR="00F35DBA" w:rsidRDefault="00F35DBA" w:rsidP="00F35DBA">
      <w:pPr>
        <w:rPr>
          <w:ins w:id="276" w:author="Gamerek Nonstop" w:date="2024-12-05T22:26:00Z"/>
        </w:rPr>
      </w:pPr>
      <w:ins w:id="277" w:author="Gamerek Nonstop" w:date="2024-12-05T22:24:00Z">
        <w:r>
          <w:t>Ezek</w:t>
        </w:r>
      </w:ins>
      <w:ins w:id="278" w:author="Gamerek Nonstop" w:date="2024-12-05T22:25:00Z">
        <w:r>
          <w:t xml:space="preserve"> által tökéletesen el lehet </w:t>
        </w:r>
      </w:ins>
      <w:ins w:id="279" w:author="Gamerek Nonstop" w:date="2024-12-05T22:26:00Z">
        <w:r>
          <w:t>tájékozódni,</w:t>
        </w:r>
      </w:ins>
      <w:ins w:id="280" w:author="Gamerek Nonstop" w:date="2024-12-05T22:25:00Z">
        <w:r>
          <w:t xml:space="preserve"> ha új elem beillesztésére esne sor vagy egy már felhasznált elemen kellene finomítani. </w:t>
        </w:r>
      </w:ins>
      <w:ins w:id="281" w:author="Gamerek Nonstop" w:date="2024-12-05T22:26:00Z">
        <w:r>
          <w:t>A scripteket</w:t>
        </w:r>
      </w:ins>
      <w:ins w:id="282" w:author="Gamerek Nonstop" w:date="2024-12-05T22:25:00Z">
        <w:r>
          <w:t xml:space="preserve"> </w:t>
        </w:r>
      </w:ins>
      <w:ins w:id="283" w:author="Gamerek Nonstop" w:date="2024-12-05T22:26:00Z">
        <w:r>
          <w:t>szintenként külön</w:t>
        </w:r>
      </w:ins>
      <w:ins w:id="284" w:author="Gamerek Nonstop" w:date="2024-12-05T22:25:00Z">
        <w:r>
          <w:t xml:space="preserve"> mappába tettem mivel így a logikák nem keverednek és egy-egy já</w:t>
        </w:r>
      </w:ins>
      <w:ins w:id="285" w:author="Gamerek Nonstop" w:date="2024-12-05T22:26:00Z">
        <w:r>
          <w:t>tékelemhez könnyebben megtalálom a hozzá tartozó script fájlt.</w:t>
        </w:r>
      </w:ins>
    </w:p>
    <w:p w14:paraId="6B468D7A" w14:textId="77777777" w:rsidR="00F35DBA" w:rsidRDefault="00F35DBA" w:rsidP="00F35DBA">
      <w:pPr>
        <w:pStyle w:val="Cmsor2"/>
        <w:rPr>
          <w:ins w:id="286" w:author="Gamerek Nonstop" w:date="2024-12-05T22:26:00Z"/>
        </w:rPr>
      </w:pPr>
      <w:ins w:id="287" w:author="Gamerek Nonstop" w:date="2024-12-05T22:26:00Z">
        <w:r>
          <w:t>Kiválasztott script nyelv</w:t>
        </w:r>
      </w:ins>
    </w:p>
    <w:p w14:paraId="691DB3B5" w14:textId="77777777" w:rsidR="00F35DBA" w:rsidRDefault="00F35DBA" w:rsidP="00F35DBA">
      <w:pPr>
        <w:pStyle w:val="Firstparagraph"/>
        <w:rPr>
          <w:ins w:id="288" w:author="Gamerek Nonstop" w:date="2024-12-05T22:29:00Z"/>
        </w:rPr>
      </w:pPr>
      <w:ins w:id="289" w:author="Gamerek Nonstop" w:date="2024-12-05T22:26:00Z">
        <w:r>
          <w:t>A Uni</w:t>
        </w:r>
      </w:ins>
      <w:ins w:id="290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ins w:id="291" w:author="Gamerek Nonstop" w:date="2024-12-05T22:28:00Z">
        <w:r>
          <w:t>Dekstop alkalmazás fejlesztésével és játék fejlesztésével is, viszont rengeteget fejlődött az évek alatt ezért érdemes volt elsajátítanom az újdonságokat a kódolás logikájának felé</w:t>
        </w:r>
      </w:ins>
      <w:ins w:id="292" w:author="Gamerek Nonstop" w:date="2024-12-05T22:29:00Z">
        <w:r>
          <w:t>pítése végett.</w:t>
        </w:r>
      </w:ins>
    </w:p>
    <w:p w14:paraId="11462900" w14:textId="706E091C" w:rsidR="00CE10BE" w:rsidRDefault="00F35DBA" w:rsidP="00CE10BE">
      <w:pPr>
        <w:rPr>
          <w:ins w:id="293" w:author="Gamerek Nonstop" w:date="2024-12-05T22:37:00Z"/>
        </w:rPr>
      </w:pPr>
      <w:ins w:id="294" w:author="Gamerek Nonstop" w:date="2024-12-05T22:29:00Z">
        <w:r>
          <w:t xml:space="preserve">A környezet könnyen összekapcsolható a </w:t>
        </w:r>
      </w:ins>
      <w:ins w:id="295" w:author="Gamerek Nonstop" w:date="2024-12-05T22:30:00Z">
        <w:r w:rsidR="00CE10BE">
          <w:t>„</w:t>
        </w:r>
      </w:ins>
      <w:ins w:id="296" w:author="Gamerek Nonstop" w:date="2024-12-05T22:29:00Z">
        <w:r>
          <w:t>Visual Studio</w:t>
        </w:r>
      </w:ins>
      <w:ins w:id="297" w:author="Gamerek Nonstop" w:date="2024-12-05T22:30:00Z">
        <w:r w:rsidR="00CE10BE">
          <w:t>”</w:t>
        </w:r>
      </w:ins>
      <w:ins w:id="298" w:author="Gamerek Nonstop" w:date="2024-12-05T22:29:00Z">
        <w:r>
          <w:t xml:space="preserve"> -</w:t>
        </w:r>
      </w:ins>
      <w:ins w:id="299" w:author="Gamerek Nonstop" w:date="2024-12-05T22:30:00Z">
        <w:r w:rsidR="00CE10BE">
          <w:t>val,</w:t>
        </w:r>
      </w:ins>
      <w:ins w:id="300" w:author="Gamerek Nonstop" w:date="2024-12-05T22:29:00Z">
        <w:r>
          <w:t xml:space="preserve"> ami pár alapvető import beállítással könnyed hozzáférést biztosít azokhoz az </w:t>
        </w:r>
      </w:ins>
      <w:ins w:id="301" w:author="Gamerek Nonstop" w:date="2024-12-05T22:30:00Z">
        <w:r w:rsidR="00CE10BE">
          <w:t>eszközökhöz,</w:t>
        </w:r>
      </w:ins>
      <w:ins w:id="302" w:author="Gamerek Nonstop" w:date="2024-12-05T22:29:00Z">
        <w:r>
          <w:t xml:space="preserve"> amikre </w:t>
        </w:r>
      </w:ins>
      <w:ins w:id="303" w:author="Gamerek Nonstop" w:date="2024-12-05T22:30:00Z">
        <w:r w:rsidR="00CE10BE">
          <w:t>például a 3 dimenziós térben való koordináláshoz vagy a játékos interakcióinak lekezeléséhez nekem szükségem volt.</w:t>
        </w:r>
      </w:ins>
      <w:ins w:id="304" w:author="Gamerek Nonstop" w:date="2024-12-05T22:31:00Z">
        <w:r w:rsidR="00CE10BE">
          <w:t xml:space="preserve"> Így biztosítva volt minden </w:t>
        </w:r>
      </w:ins>
      <w:ins w:id="305" w:author="Gamerek Nonstop" w:date="2024-12-05T22:35:00Z">
        <w:r w:rsidR="00CE10BE">
          <w:t>ahhoz,</w:t>
        </w:r>
      </w:ins>
      <w:ins w:id="306" w:author="Gamerek Nonstop" w:date="2024-12-05T22:31:00Z">
        <w:r w:rsidR="00CE10BE">
          <w:t xml:space="preserve"> hogy megkezdjem a fejlesztést.</w:t>
        </w:r>
      </w:ins>
    </w:p>
    <w:p w14:paraId="486061DF" w14:textId="1BAA62BD" w:rsidR="00CE10BE" w:rsidRDefault="00CE10BE" w:rsidP="00CE10BE">
      <w:pPr>
        <w:pStyle w:val="Cmsor3"/>
        <w:rPr>
          <w:ins w:id="307" w:author="Gamerek Nonstop" w:date="2024-12-05T22:31:00Z"/>
        </w:rPr>
        <w:pPrChange w:id="308" w:author="Gamerek Nonstop" w:date="2024-12-05T22:38:00Z">
          <w:pPr/>
        </w:pPrChange>
      </w:pPr>
      <w:ins w:id="309" w:author="Gamerek Nonstop" w:date="2024-12-05T22:38:00Z">
        <w:r>
          <w:lastRenderedPageBreak/>
          <w:t>első fontosabb script</w:t>
        </w:r>
      </w:ins>
    </w:p>
    <w:p w14:paraId="6CB5E4B4" w14:textId="593D37CB" w:rsidR="00CE10BE" w:rsidRDefault="00CE10BE" w:rsidP="00CE10BE">
      <w:pPr>
        <w:rPr>
          <w:ins w:id="310" w:author="Gamerek Nonstop" w:date="2024-12-05T22:35:00Z"/>
        </w:rPr>
      </w:pPr>
      <w:ins w:id="311" w:author="Gamerek Nonstop" w:date="2024-12-05T22:35:00Z"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C9C7C4F" wp14:editId="455445FA">
              <wp:simplePos x="0" y="0"/>
              <wp:positionH relativeFrom="margin">
                <wp:align>center</wp:align>
              </wp:positionH>
              <wp:positionV relativeFrom="paragraph">
                <wp:posOffset>1573530</wp:posOffset>
              </wp:positionV>
              <wp:extent cx="3400425" cy="3502558"/>
              <wp:effectExtent l="0" t="0" r="0" b="3175"/>
              <wp:wrapTopAndBottom/>
              <wp:docPr id="6" name="Kép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2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00425" cy="350255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312" w:author="Gamerek Nonstop" w:date="2024-12-05T22:31:00Z">
        <w:r>
          <w:t>Kezdetben egy mozgási funkciót szerettem volna adni a Player-nek</w:t>
        </w:r>
      </w:ins>
      <w:ins w:id="313" w:author="Gamerek Nonstop" w:date="2024-12-05T22:32:00Z">
        <w:r>
          <w:t xml:space="preserve">, így kiválasztottam egy nekem szimpatikus 3D elemet, adtam hozzá megfelelő fizikai beállítást és </w:t>
        </w:r>
      </w:ins>
      <w:ins w:id="314" w:author="Gamerek Nonstop" w:date="2024-12-05T22:35:00Z">
        <w:r>
          <w:t>Collider-eket,</w:t>
        </w:r>
      </w:ins>
      <w:ins w:id="315" w:author="Gamerek Nonstop" w:date="2024-12-05T22:32:00Z">
        <w:r>
          <w:t xml:space="preserve"> hogy érintkezni tudjon a környezeti elemeivel majd egy script se</w:t>
        </w:r>
      </w:ins>
      <w:ins w:id="316" w:author="Gamerek Nonstop" w:date="2024-12-05T22:33:00Z">
        <w:r>
          <w:t xml:space="preserve">gítségével megadtam neki az alapvető irányító </w:t>
        </w:r>
      </w:ins>
      <w:ins w:id="317" w:author="Gamerek Nonstop" w:date="2024-12-05T22:35:00Z">
        <w:r>
          <w:t>billentyűket,</w:t>
        </w:r>
      </w:ins>
      <w:ins w:id="318" w:author="Gamerek Nonstop" w:date="2024-12-05T22:33:00Z">
        <w:r>
          <w:t xml:space="preserve"> amik </w:t>
        </w:r>
      </w:ins>
      <w:ins w:id="319" w:author="Gamerek Nonstop" w:date="2024-12-05T22:34:00Z">
        <w:r>
          <w:t xml:space="preserve">mozgásnál </w:t>
        </w:r>
      </w:ins>
      <w:ins w:id="320" w:author="Gamerek Nonstop" w:date="2024-12-05T22:33:00Z">
        <w:r>
          <w:t xml:space="preserve">az én esetemben a „WASD” </w:t>
        </w:r>
      </w:ins>
      <w:ins w:id="321" w:author="Gamerek Nonstop" w:date="2024-12-05T22:34:00Z">
        <w:r>
          <w:t>voltak, interaktáláskor a</w:t>
        </w:r>
      </w:ins>
      <w:ins w:id="322" w:author="Gamerek Nonstop" w:date="2024-12-05T22:33:00Z">
        <w:r>
          <w:t xml:space="preserve"> „bal </w:t>
        </w:r>
      </w:ins>
      <w:ins w:id="323" w:author="Gamerek Nonstop" w:date="2024-12-05T22:35:00Z">
        <w:r>
          <w:t>kattintás” -</w:t>
        </w:r>
      </w:ins>
      <w:ins w:id="324" w:author="Gamerek Nonstop" w:date="2024-12-05T22:34:00Z">
        <w:r>
          <w:t xml:space="preserve">al érzékelt a program </w:t>
        </w:r>
      </w:ins>
      <w:ins w:id="325" w:author="Gamerek Nonstop" w:date="2024-12-05T22:33:00Z">
        <w:r>
          <w:t xml:space="preserve">és </w:t>
        </w:r>
      </w:ins>
      <w:ins w:id="326" w:author="Gamerek Nonstop" w:date="2024-12-05T22:35:00Z">
        <w:r>
          <w:t>a „</w:t>
        </w:r>
      </w:ins>
      <w:ins w:id="327" w:author="Gamerek Nonstop" w:date="2024-12-05T22:33:00Z">
        <w:r>
          <w:t>LE</w:t>
        </w:r>
      </w:ins>
      <w:ins w:id="328" w:author="Gamerek Nonstop" w:date="2024-12-05T22:34:00Z">
        <w:r>
          <w:t xml:space="preserve">FT </w:t>
        </w:r>
      </w:ins>
      <w:ins w:id="329" w:author="Gamerek Nonstop" w:date="2024-12-05T22:35:00Z">
        <w:r>
          <w:t>SHIFT” -</w:t>
        </w:r>
      </w:ins>
      <w:ins w:id="330" w:author="Gamerek Nonstop" w:date="2024-12-05T22:34:00Z">
        <w:r>
          <w:t>el egy futás opciót is adtam a játékosnak.</w:t>
        </w:r>
      </w:ins>
    </w:p>
    <w:p w14:paraId="6DCD2C27" w14:textId="350B0FB1" w:rsidR="00CE10BE" w:rsidRDefault="00CE10BE" w:rsidP="00CE10BE">
      <w:pPr>
        <w:pStyle w:val="Kpalrs"/>
        <w:rPr>
          <w:ins w:id="331" w:author="Gamerek Nonstop" w:date="2024-12-05T22:35:00Z"/>
        </w:rPr>
        <w:pPrChange w:id="332" w:author="Gamerek Nonstop" w:date="2024-12-05T22:35:00Z">
          <w:pPr/>
        </w:pPrChange>
      </w:pPr>
      <w:ins w:id="333" w:author="Gamerek Nonstop" w:date="2024-12-05T22:36:00Z">
        <w:r>
          <w:t xml:space="preserve">5.ábra: </w:t>
        </w:r>
        <w:proofErr w:type="spellStart"/>
        <w:r>
          <w:t>FPS_Controller</w:t>
        </w:r>
        <w:proofErr w:type="spellEnd"/>
        <w:r>
          <w:t xml:space="preserve"> script</w:t>
        </w:r>
      </w:ins>
    </w:p>
    <w:p w14:paraId="3A6429FA" w14:textId="2C5516A8" w:rsidR="00CE10BE" w:rsidRDefault="00CE10BE" w:rsidP="00CE10BE">
      <w:pPr>
        <w:rPr>
          <w:ins w:id="334" w:author="Gamerek Nonstop" w:date="2024-12-05T22:35:00Z"/>
        </w:rPr>
      </w:pPr>
    </w:p>
    <w:p w14:paraId="72ABCAD8" w14:textId="29DDA707" w:rsidR="00CE10BE" w:rsidRPr="00F35DBA" w:rsidRDefault="00CE10BE" w:rsidP="00CE10BE">
      <w:pPr>
        <w:rPr>
          <w:rPrChange w:id="335" w:author="Gamerek Nonstop" w:date="2024-12-05T22:29:00Z">
            <w:rPr/>
          </w:rPrChange>
        </w:rPr>
        <w:sectPr w:rsidR="00CE10BE" w:rsidRPr="00F35DBA" w:rsidSect="009823AA">
          <w:headerReference w:type="default" r:id="rId22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  <w:pPrChange w:id="336" w:author="Gamerek Nonstop" w:date="2024-12-05T22:31:00Z">
          <w:pPr/>
        </w:pPrChange>
      </w:pPr>
    </w:p>
    <w:p w14:paraId="4391BB80" w14:textId="77777777" w:rsidR="009944F1" w:rsidRPr="00674F6E" w:rsidRDefault="0050128E" w:rsidP="00771B5F">
      <w:pPr>
        <w:pStyle w:val="Cmsor1-szmozatlan"/>
      </w:pPr>
      <w:bookmarkStart w:id="337" w:name="_Toc99107200"/>
      <w:r w:rsidRPr="00674F6E">
        <w:lastRenderedPageBreak/>
        <w:t>Irodalomjegyzék</w:t>
      </w:r>
      <w:bookmarkEnd w:id="337"/>
      <w:commentRangeStart w:id="338"/>
      <w:commentRangeStart w:id="339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40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41">
          <w:tblGrid>
            <w:gridCol w:w="926"/>
            <w:gridCol w:w="8480"/>
          </w:tblGrid>
        </w:tblGridChange>
      </w:tblGrid>
      <w:tr w:rsidR="00AF2524" w:rsidDel="00EC0D75" w14:paraId="7BD1BA6C" w14:textId="601E11A2" w:rsidTr="0035339C">
        <w:trPr>
          <w:divId w:val="1268612199"/>
          <w:del w:id="342" w:author="Gamerek Nonstop" w:date="2024-12-05T20:24:00Z"/>
          <w:trPrChange w:id="343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44" w:author="Gamerek Nonstop" w:date="2024-12-05T19:26:00Z">
              <w:tcPr>
                <w:tcW w:w="492" w:type="pct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45" w:author="Gamerek Nonstop" w:date="2024-12-05T20:24:00Z"/>
                <w:noProof/>
                <w:szCs w:val="24"/>
                <w:lang w:val="en-GB"/>
              </w:rPr>
            </w:pPr>
            <w:del w:id="346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47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48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49" w:author="Gamerek Nonstop" w:date="2024-12-05T19:26:00Z">
              <w:tcPr>
                <w:tcW w:w="0" w:type="auto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50" w:author="Gamerek Nonstop" w:date="2024-12-05T20:21:00Z"/>
                <w:noProof/>
                <w:lang w:val="en-GB"/>
              </w:rPr>
            </w:pPr>
            <w:del w:id="351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52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53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54" w:author="Gamerek Nonstop" w:date="2024-12-05T20:24:00Z"/>
                <w:lang w:val="en-GB"/>
              </w:rPr>
              <w:pPrChange w:id="355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56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57" w:author="Gamerek Nonstop" w:date="2024-12-05T20:24:00Z"/>
          <w:trPrChange w:id="358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59" w:author="Gamerek Nonstop" w:date="2024-12-05T19:26:00Z">
              <w:tcPr>
                <w:tcW w:w="492" w:type="pct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60" w:author="Gamerek Nonstop" w:date="2024-12-05T20:24:00Z"/>
                <w:noProof/>
              </w:rPr>
            </w:pPr>
            <w:del w:id="361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62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63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64" w:author="Gamerek Nonstop" w:date="2024-12-05T19:26:00Z">
              <w:tcPr>
                <w:tcW w:w="0" w:type="auto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65" w:author="Gamerek Nonstop" w:date="2024-12-05T20:24:00Z"/>
              </w:rPr>
            </w:pPr>
            <w:del w:id="366" w:author="Gamerek Nonstop" w:date="2024-12-05T20:20:00Z">
              <w:r w:rsidDel="00901564">
                <w:delText>Wikipédia "Vint Cerf" profil</w:delText>
              </w:r>
            </w:del>
            <w:del w:id="367" w:author="Gamerek Nonstop" w:date="2024-12-05T20:24:00Z">
              <w:r w:rsidDel="00EC0D75">
                <w:delText xml:space="preserve"> </w:delText>
              </w:r>
            </w:del>
            <w:del w:id="368" w:author="Gamerek Nonstop" w:date="2024-12-05T20:21:00Z">
              <w:r w:rsidDel="00901564">
                <w:delText>Elérhető</w:delText>
              </w:r>
            </w:del>
            <w:del w:id="369" w:author="Gamerek Nonstop" w:date="2024-12-05T20:24:00Z">
              <w:r w:rsidDel="00EC0D75">
                <w:delText>:</w:delText>
              </w:r>
            </w:del>
            <w:del w:id="370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371" w:author="Gamerek Nonstop" w:date="2024-12-05T20:24:00Z"/>
          <w:trPrChange w:id="372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73" w:author="Gamerek Nonstop" w:date="2024-12-05T19:26:00Z">
              <w:tcPr>
                <w:tcW w:w="492" w:type="pct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374" w:author="Gamerek Nonstop" w:date="2024-12-05T20:24:00Z"/>
                <w:noProof/>
              </w:rPr>
            </w:pPr>
            <w:del w:id="375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76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377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78" w:author="Gamerek Nonstop" w:date="2024-12-05T19:26:00Z">
              <w:tcPr>
                <w:tcW w:w="0" w:type="auto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379" w:author="Gamerek Nonstop" w:date="2024-12-05T20:23:00Z"/>
                <w:noProof/>
              </w:rPr>
            </w:pPr>
            <w:del w:id="380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381" w:author="Gamerek Nonstop" w:date="2024-12-05T20:24:00Z"/>
                <w:noProof/>
              </w:rPr>
            </w:pPr>
            <w:del w:id="382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383" w:author="Gamerek Nonstop" w:date="2024-12-05T20:24:00Z"/>
          <w:trPrChange w:id="384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85" w:author="Gamerek Nonstop" w:date="2024-12-05T19:26:00Z">
              <w:tcPr>
                <w:tcW w:w="492" w:type="pct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386" w:author="Gamerek Nonstop" w:date="2024-12-05T20:24:00Z"/>
                <w:noProof/>
              </w:rPr>
            </w:pPr>
            <w:del w:id="387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88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389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90" w:author="Gamerek Nonstop" w:date="2024-12-05T19:26:00Z">
              <w:tcPr>
                <w:tcW w:w="0" w:type="auto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391" w:author="Gamerek Nonstop" w:date="2024-12-05T20:24:00Z"/>
                <w:noProof/>
              </w:rPr>
            </w:pPr>
            <w:del w:id="392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393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394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496"/>
        <w:gridCol w:w="7997"/>
      </w:tblGrid>
      <w:tr w:rsidR="00EC0D75" w14:paraId="21535315" w14:textId="77777777" w:rsidTr="00EC0D75">
        <w:trPr>
          <w:divId w:val="1268612199"/>
          <w:ins w:id="395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187156">
            <w:pPr>
              <w:pStyle w:val="Irodalomjegyzk"/>
              <w:rPr>
                <w:ins w:id="396" w:author="Gamerek Nonstop" w:date="2024-12-05T20:26:00Z"/>
                <w:noProof/>
                <w:szCs w:val="24"/>
                <w:lang w:val="en-GB"/>
              </w:rPr>
            </w:pPr>
            <w:ins w:id="397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187156">
            <w:pPr>
              <w:pStyle w:val="Irodalomjegyzk"/>
              <w:rPr>
                <w:ins w:id="398" w:author="Gamerek Nonstop" w:date="2024-12-05T20:26:00Z"/>
                <w:noProof/>
                <w:lang w:val="en-GB"/>
              </w:rPr>
            </w:pPr>
            <w:ins w:id="399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EC0D75">
        <w:trPr>
          <w:divId w:val="1268612199"/>
          <w:ins w:id="400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187156">
            <w:pPr>
              <w:pStyle w:val="Irodalomjegyzk"/>
              <w:rPr>
                <w:ins w:id="401" w:author="Gamerek Nonstop" w:date="2024-12-05T20:26:00Z"/>
                <w:noProof/>
              </w:rPr>
            </w:pPr>
            <w:ins w:id="402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187156">
            <w:pPr>
              <w:pStyle w:val="Irodalomjegyzk"/>
              <w:rPr>
                <w:ins w:id="403" w:author="Gamerek Nonstop" w:date="2024-12-05T20:26:00Z"/>
                <w:noProof/>
              </w:rPr>
            </w:pPr>
            <w:ins w:id="404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EC0D75">
        <w:trPr>
          <w:divId w:val="1268612199"/>
          <w:ins w:id="405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187156">
            <w:pPr>
              <w:pStyle w:val="Irodalomjegyzk"/>
              <w:rPr>
                <w:ins w:id="406" w:author="Gamerek Nonstop" w:date="2024-12-05T20:26:00Z"/>
                <w:noProof/>
              </w:rPr>
            </w:pPr>
            <w:ins w:id="407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08" w:author="Gamerek Nonstop" w:date="2024-12-05T20:27:00Z"/>
              </w:rPr>
            </w:pPr>
            <w:ins w:id="409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10" w:author="Gamerek Nonstop" w:date="2024-12-05T20:26:00Z"/>
                <w:noProof/>
              </w:rPr>
            </w:pPr>
            <w:ins w:id="411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EC0D75">
        <w:trPr>
          <w:divId w:val="1268612199"/>
          <w:ins w:id="412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187156">
            <w:pPr>
              <w:pStyle w:val="Irodalomjegyzk"/>
              <w:rPr>
                <w:ins w:id="413" w:author="Gamerek Nonstop" w:date="2024-12-05T20:27:00Z"/>
                <w:noProof/>
              </w:rPr>
            </w:pPr>
            <w:ins w:id="414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15" w:author="Gamerek Nonstop" w:date="2024-12-05T20:27:00Z"/>
              </w:rPr>
            </w:pPr>
            <w:ins w:id="416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EC0D75">
        <w:trPr>
          <w:divId w:val="1268612199"/>
          <w:ins w:id="417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187156">
            <w:pPr>
              <w:pStyle w:val="Irodalomjegyzk"/>
              <w:rPr>
                <w:ins w:id="418" w:author="Gamerek Nonstop" w:date="2024-12-05T20:27:00Z"/>
                <w:noProof/>
              </w:rPr>
            </w:pPr>
            <w:ins w:id="419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20" w:author="Gamerek Nonstop" w:date="2024-12-05T20:27:00Z"/>
              </w:rPr>
            </w:pPr>
            <w:ins w:id="421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EC0D75">
        <w:trPr>
          <w:divId w:val="1268612199"/>
          <w:ins w:id="422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187156">
            <w:pPr>
              <w:pStyle w:val="Irodalomjegyzk"/>
              <w:rPr>
                <w:ins w:id="423" w:author="Gamerek Nonstop" w:date="2024-12-05T21:38:00Z"/>
                <w:noProof/>
              </w:rPr>
            </w:pPr>
            <w:ins w:id="424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25" w:author="Gamerek Nonstop" w:date="2024-12-05T21:43:00Z"/>
                <w:noProof/>
              </w:rPr>
            </w:pPr>
            <w:ins w:id="426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27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19A33172" w:rsidR="00C5547D" w:rsidRPr="00C5547D" w:rsidRDefault="00C5547D">
            <w:pPr>
              <w:rPr>
                <w:ins w:id="428" w:author="Gamerek Nonstop" w:date="2024-12-05T21:38:00Z"/>
                <w:rPrChange w:id="429" w:author="Gamerek Nonstop" w:date="2024-12-05T21:43:00Z">
                  <w:rPr>
                    <w:ins w:id="430" w:author="Gamerek Nonstop" w:date="2024-12-05T21:38:00Z"/>
                    <w:noProof/>
                  </w:rPr>
                </w:rPrChange>
              </w:rPr>
              <w:pPrChange w:id="431" w:author="Gamerek Nonstop" w:date="2024-12-05T21:43:00Z">
                <w:pPr>
                  <w:pStyle w:val="Irodalomjegyzk"/>
                </w:pPr>
              </w:pPrChange>
            </w:pPr>
            <w:ins w:id="432" w:author="Gamerek Nonstop" w:date="2024-12-05T21:43:00Z">
              <w:r>
                <w:t xml:space="preserve">Avaible: </w:t>
              </w:r>
              <w:r w:rsidRPr="00C5547D">
                <w:t>https://game-ace.com/blog/game-prototyping/</w:t>
              </w:r>
            </w:ins>
          </w:p>
        </w:tc>
      </w:tr>
      <w:tr w:rsidR="00346258" w14:paraId="532D5DE4" w14:textId="77777777" w:rsidTr="00EC0D75">
        <w:trPr>
          <w:divId w:val="1268612199"/>
          <w:ins w:id="433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187156">
            <w:pPr>
              <w:pStyle w:val="Irodalomjegyzk"/>
              <w:rPr>
                <w:ins w:id="434" w:author="Gamerek Nonstop" w:date="2024-12-05T21:38:00Z"/>
                <w:noProof/>
              </w:rPr>
            </w:pPr>
            <w:ins w:id="435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36" w:author="Gamerek Nonstop" w:date="2024-12-05T21:43:00Z"/>
                <w:noProof/>
              </w:rPr>
            </w:pPr>
            <w:ins w:id="437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38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39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40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41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3A2B116" w:rsidR="00C5547D" w:rsidRPr="00C5547D" w:rsidRDefault="00C5547D">
            <w:pPr>
              <w:rPr>
                <w:ins w:id="442" w:author="Gamerek Nonstop" w:date="2024-12-05T21:38:00Z"/>
                <w:rPrChange w:id="443" w:author="Gamerek Nonstop" w:date="2024-12-05T21:43:00Z">
                  <w:rPr>
                    <w:ins w:id="444" w:author="Gamerek Nonstop" w:date="2024-12-05T21:38:00Z"/>
                    <w:noProof/>
                  </w:rPr>
                </w:rPrChange>
              </w:rPr>
              <w:pPrChange w:id="445" w:author="Gamerek Nonstop" w:date="2024-12-05T21:43:00Z">
                <w:pPr>
                  <w:pStyle w:val="Irodalomjegyzk"/>
                </w:pPr>
              </w:pPrChange>
            </w:pPr>
            <w:ins w:id="446" w:author="Gamerek Nonstop" w:date="2024-12-05T21:44:00Z">
              <w:r>
                <w:t>Avaible:</w:t>
              </w:r>
              <w:r w:rsidRPr="00C5547D">
                <w:t xml:space="preserve"> https://pinglestudio.com/blog/full-cycle-development/game-prototyping</w:t>
              </w:r>
            </w:ins>
          </w:p>
        </w:tc>
      </w:tr>
    </w:tbl>
    <w:p w14:paraId="7E4F30E8" w14:textId="77777777" w:rsidR="009944F1" w:rsidRDefault="009944F1">
      <w:pPr>
        <w:ind w:firstLine="0"/>
        <w:divId w:val="1268612199"/>
        <w:rPr>
          <w:rFonts w:eastAsia="Times New Roman"/>
          <w:noProof/>
        </w:rPr>
        <w:pPrChange w:id="447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48" w:name="_Ref89376640"/>
      <w:bookmarkStart w:id="449" w:name="_Toc99107201"/>
      <w:commentRangeEnd w:id="338"/>
      <w:commentRangeEnd w:id="339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38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39"/>
      </w:r>
      <w:r w:rsidR="002F016A" w:rsidRPr="00FA1347">
        <w:t>Mellékletek</w:t>
      </w:r>
      <w:bookmarkEnd w:id="448"/>
      <w:bookmarkEnd w:id="449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50" w:name="_Toc99107202"/>
      <w:r w:rsidRPr="006E4100">
        <w:lastRenderedPageBreak/>
        <w:t>Ábrajegyzék</w:t>
      </w:r>
      <w:bookmarkEnd w:id="450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51" w:name="_Toc99107203"/>
      <w:r>
        <w:lastRenderedPageBreak/>
        <w:t>Táblázatjegyzék</w:t>
      </w:r>
      <w:bookmarkEnd w:id="451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23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5" w:author="Szabó Patrícia" w:date="2024-12-05T18:44:00Z" w:initials="PS">
    <w:p w14:paraId="421CB560" w14:textId="77777777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06" w:author="Szabó Patrícia" w:date="2024-12-05T18:46:00Z" w:initials="PS">
    <w:p w14:paraId="6D3B8E56" w14:textId="2E270254" w:rsidR="00147894" w:rsidRDefault="00147894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ajd még </w:t>
      </w:r>
      <w:proofErr w:type="spellStart"/>
      <w:r>
        <w:t>ugyis</w:t>
      </w:r>
      <w:proofErr w:type="spellEnd"/>
      <w:r>
        <w:t xml:space="preserve"> írsz ide, majd a végén arra </w:t>
      </w:r>
      <w:proofErr w:type="gramStart"/>
      <w:r>
        <w:t>figyelj ,</w:t>
      </w:r>
      <w:proofErr w:type="gramEnd"/>
      <w:r>
        <w:t xml:space="preserve"> hogy úgy jöjjön ki nagyjából a fejezetek , hogy minden nagyobb új oldalon kezdődjön!</w:t>
      </w:r>
    </w:p>
  </w:comment>
  <w:comment w:id="115" w:author="Szabó Patrícia" w:date="2024-12-05T18:50:00Z" w:initials="PS">
    <w:p w14:paraId="4FF643F0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ezt a szót nem használod helyesen! nem azt </w:t>
      </w:r>
      <w:proofErr w:type="gramStart"/>
      <w:r>
        <w:t>jelenti</w:t>
      </w:r>
      <w:proofErr w:type="gramEnd"/>
      <w:r>
        <w:t xml:space="preserve"> amit mondani akarsz</w:t>
      </w:r>
    </w:p>
  </w:comment>
  <w:comment w:id="170" w:author="Szabó Patrícia" w:date="2024-12-05T18:50:00Z" w:initials="PS">
    <w:p w14:paraId="50A251A7" w14:textId="77777777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38" w:author="Szabó Patrícia" w:date="2024-12-05T19:00:00Z" w:initials="PS">
    <w:p w14:paraId="33030BE3" w14:textId="77777777" w:rsidR="00BE0479" w:rsidRDefault="00BE0479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alig van hivatkozásod és mégsem egységes, nem &amp; jel kell az első </w:t>
      </w:r>
      <w:proofErr w:type="gramStart"/>
      <w:r>
        <w:t>esetben</w:t>
      </w:r>
      <w:proofErr w:type="gramEnd"/>
      <w:r>
        <w:t xml:space="preserve"> ha megnézed a formátumot hanem and, magyarul cikk esetén pedig és. Ha cikket hivatkozol lásd 1-eset akkor nem rakunk oda linket !!!! oda évszám kell, doi, folyóirat név , nézd meg a templatet</w:t>
      </w:r>
    </w:p>
  </w:comment>
  <w:comment w:id="339" w:author="Szabó Patrícia" w:date="2024-12-05T18:58:00Z" w:initials="PS">
    <w:p w14:paraId="009C29DD" w14:textId="45F39668" w:rsidR="00CB0E48" w:rsidRDefault="00CB0E48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9BE93" w14:textId="77777777" w:rsidR="0067745B" w:rsidRDefault="0067745B" w:rsidP="003101D0">
      <w:pPr>
        <w:spacing w:line="240" w:lineRule="auto"/>
      </w:pPr>
      <w:r>
        <w:separator/>
      </w:r>
    </w:p>
  </w:endnote>
  <w:endnote w:type="continuationSeparator" w:id="0">
    <w:p w14:paraId="4EEF3BF6" w14:textId="77777777" w:rsidR="0067745B" w:rsidRDefault="0067745B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BF5804" w14:textId="77777777" w:rsidR="0067745B" w:rsidRDefault="0067745B" w:rsidP="003101D0">
      <w:pPr>
        <w:spacing w:line="240" w:lineRule="auto"/>
      </w:pPr>
      <w:r>
        <w:separator/>
      </w:r>
    </w:p>
  </w:footnote>
  <w:footnote w:type="continuationSeparator" w:id="0">
    <w:p w14:paraId="0D30B3C2" w14:textId="77777777" w:rsidR="0067745B" w:rsidRDefault="0067745B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78C5EEEA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8C0A57">
      <w:rPr>
        <w:rFonts w:cs="Times New Roman"/>
        <w:noProof/>
        <w:szCs w:val="24"/>
      </w:rPr>
      <w:t>Fejlesztési elemek és metódusok meghatározása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B3464"/>
    <w:multiLevelType w:val="hybridMultilevel"/>
    <w:tmpl w:val="3D6E167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9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5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9"/>
  </w:num>
  <w:num w:numId="14">
    <w:abstractNumId w:val="14"/>
  </w:num>
  <w:num w:numId="15">
    <w:abstractNumId w:val="7"/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5"/>
  </w:num>
  <w:num w:numId="18">
    <w:abstractNumId w:val="16"/>
  </w:num>
  <w:num w:numId="19">
    <w:abstractNumId w:val="1"/>
  </w:num>
  <w:num w:numId="20">
    <w:abstractNumId w:val="10"/>
  </w:num>
  <w:num w:numId="21">
    <w:abstractNumId w:val="8"/>
  </w:num>
  <w:num w:numId="22">
    <w:abstractNumId w:val="12"/>
  </w:num>
  <w:num w:numId="23">
    <w:abstractNumId w:val="6"/>
  </w:num>
  <w:num w:numId="24">
    <w:abstractNumId w:val="2"/>
  </w:num>
  <w:num w:numId="25">
    <w:abstractNumId w:val="3"/>
  </w:num>
  <w:num w:numId="26">
    <w:abstractNumId w:val="0"/>
  </w:num>
  <w:num w:numId="2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trackRevisions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4EF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0E7A"/>
    <w:rsid w:val="0014313F"/>
    <w:rsid w:val="0014568A"/>
    <w:rsid w:val="00145993"/>
    <w:rsid w:val="00147894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A611A"/>
    <w:rsid w:val="001A7988"/>
    <w:rsid w:val="001B5117"/>
    <w:rsid w:val="001B7FCE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4B39"/>
    <w:rsid w:val="00265486"/>
    <w:rsid w:val="002671D5"/>
    <w:rsid w:val="00267589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0C3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5637"/>
    <w:rsid w:val="00337F97"/>
    <w:rsid w:val="00344A0B"/>
    <w:rsid w:val="0034555B"/>
    <w:rsid w:val="00346258"/>
    <w:rsid w:val="0035339C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751C"/>
    <w:rsid w:val="0039051D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F90"/>
    <w:rsid w:val="0048745E"/>
    <w:rsid w:val="004955A1"/>
    <w:rsid w:val="00496501"/>
    <w:rsid w:val="0049750B"/>
    <w:rsid w:val="004A1FA9"/>
    <w:rsid w:val="004A2289"/>
    <w:rsid w:val="004A3624"/>
    <w:rsid w:val="004A7656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0BD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7DF0"/>
    <w:rsid w:val="00690423"/>
    <w:rsid w:val="006932A2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6D47"/>
    <w:rsid w:val="00910A8E"/>
    <w:rsid w:val="00912784"/>
    <w:rsid w:val="0091475E"/>
    <w:rsid w:val="00921762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90168"/>
    <w:rsid w:val="00AA4306"/>
    <w:rsid w:val="00AB22BA"/>
    <w:rsid w:val="00AB2AA8"/>
    <w:rsid w:val="00AD1F13"/>
    <w:rsid w:val="00AD2E35"/>
    <w:rsid w:val="00AD7707"/>
    <w:rsid w:val="00AE14AD"/>
    <w:rsid w:val="00AF2524"/>
    <w:rsid w:val="00AF32E9"/>
    <w:rsid w:val="00AF3B2F"/>
    <w:rsid w:val="00AF6B65"/>
    <w:rsid w:val="00B04A67"/>
    <w:rsid w:val="00B05334"/>
    <w:rsid w:val="00B06638"/>
    <w:rsid w:val="00B1348F"/>
    <w:rsid w:val="00B1501F"/>
    <w:rsid w:val="00B26C88"/>
    <w:rsid w:val="00B272F6"/>
    <w:rsid w:val="00B3287F"/>
    <w:rsid w:val="00B35A4D"/>
    <w:rsid w:val="00B36958"/>
    <w:rsid w:val="00B429E8"/>
    <w:rsid w:val="00B45CAE"/>
    <w:rsid w:val="00B472A7"/>
    <w:rsid w:val="00B52FFD"/>
    <w:rsid w:val="00B54CEC"/>
    <w:rsid w:val="00B57DEF"/>
    <w:rsid w:val="00B64A04"/>
    <w:rsid w:val="00B64CCC"/>
    <w:rsid w:val="00B64CF2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158A"/>
    <w:rsid w:val="00BB5F68"/>
    <w:rsid w:val="00BC27AE"/>
    <w:rsid w:val="00BC7E19"/>
    <w:rsid w:val="00BD14AC"/>
    <w:rsid w:val="00BE0479"/>
    <w:rsid w:val="00BE5F9D"/>
    <w:rsid w:val="00BE765A"/>
    <w:rsid w:val="00BF459C"/>
    <w:rsid w:val="00C023DC"/>
    <w:rsid w:val="00C02DEA"/>
    <w:rsid w:val="00C02E02"/>
    <w:rsid w:val="00C118EE"/>
    <w:rsid w:val="00C23A3D"/>
    <w:rsid w:val="00C302A6"/>
    <w:rsid w:val="00C44D58"/>
    <w:rsid w:val="00C51804"/>
    <w:rsid w:val="00C5547D"/>
    <w:rsid w:val="00C57EDF"/>
    <w:rsid w:val="00C741A3"/>
    <w:rsid w:val="00C77E82"/>
    <w:rsid w:val="00C77F55"/>
    <w:rsid w:val="00C83533"/>
    <w:rsid w:val="00C84D01"/>
    <w:rsid w:val="00C86346"/>
    <w:rsid w:val="00C8677E"/>
    <w:rsid w:val="00C94D9B"/>
    <w:rsid w:val="00CA3046"/>
    <w:rsid w:val="00CA5F8B"/>
    <w:rsid w:val="00CB0E48"/>
    <w:rsid w:val="00CB1451"/>
    <w:rsid w:val="00CB2667"/>
    <w:rsid w:val="00CB4375"/>
    <w:rsid w:val="00CB55DA"/>
    <w:rsid w:val="00CB582A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1104F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B7CC1"/>
    <w:rsid w:val="00EC0D75"/>
    <w:rsid w:val="00EC7547"/>
    <w:rsid w:val="00ED5C52"/>
    <w:rsid w:val="00EE79C5"/>
    <w:rsid w:val="00EE7D99"/>
    <w:rsid w:val="00EF30DF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779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omments" Target="comments.xml"/><Relationship Id="rId18" Type="http://schemas.openxmlformats.org/officeDocument/2006/relationships/image" Target="media/image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header" Target="header4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62</TotalTime>
  <Pages>28</Pages>
  <Words>4005</Words>
  <Characters>27642</Characters>
  <Application>Microsoft Office Word</Application>
  <DocSecurity>0</DocSecurity>
  <Lines>230</Lines>
  <Paragraphs>6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Gamerek Nonstop</cp:lastModifiedBy>
  <cp:revision>11</cp:revision>
  <dcterms:created xsi:type="dcterms:W3CDTF">2024-12-05T19:24:00Z</dcterms:created>
  <dcterms:modified xsi:type="dcterms:W3CDTF">2024-12-05T21:40:00Z</dcterms:modified>
</cp:coreProperties>
</file>